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891BF" w14:textId="0BD821F9" w:rsidR="00F15AB4" w:rsidRDefault="00F15AB4" w:rsidP="00202046">
      <w:pPr>
        <w:jc w:val="center"/>
        <w:rPr>
          <w:b/>
          <w:sz w:val="28"/>
          <w:szCs w:val="28"/>
        </w:rPr>
      </w:pPr>
    </w:p>
    <w:p w14:paraId="246BA08B" w14:textId="083619F7" w:rsidR="00A16489" w:rsidRDefault="00A24D99" w:rsidP="00202046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3DDD1B3F" wp14:editId="29288A4F">
            <wp:extent cx="4564684" cy="323818"/>
            <wp:effectExtent l="0" t="0" r="0" b="63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6270" cy="32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AB862" w14:textId="77777777" w:rsidR="00A16489" w:rsidRPr="00393F49" w:rsidRDefault="00A16489" w:rsidP="00936CE3">
      <w:pPr>
        <w:rPr>
          <w:b/>
        </w:rPr>
      </w:pPr>
    </w:p>
    <w:p w14:paraId="7D291284" w14:textId="77777777" w:rsidR="004672AA" w:rsidRPr="00393F49" w:rsidRDefault="004672AA" w:rsidP="00936CE3">
      <w:pPr>
        <w:rPr>
          <w:b/>
        </w:rPr>
      </w:pPr>
    </w:p>
    <w:p w14:paraId="2BB84E8F" w14:textId="77777777" w:rsidR="004672AA" w:rsidRPr="00393F49" w:rsidRDefault="004672AA" w:rsidP="00936CE3">
      <w:pPr>
        <w:rPr>
          <w:b/>
        </w:rPr>
      </w:pPr>
    </w:p>
    <w:p w14:paraId="608067CF" w14:textId="1DF5966F" w:rsidR="003F4613" w:rsidRPr="00936CE3" w:rsidRDefault="00EF2A52" w:rsidP="00EF2A52">
      <w:pPr>
        <w:jc w:val="center"/>
        <w:rPr>
          <w:b/>
          <w:sz w:val="24"/>
          <w:szCs w:val="28"/>
        </w:rPr>
      </w:pPr>
      <w:r w:rsidRPr="00936CE3">
        <w:rPr>
          <w:b/>
          <w:sz w:val="32"/>
          <w:szCs w:val="28"/>
        </w:rPr>
        <w:t xml:space="preserve">Computer-Based Test Administration </w:t>
      </w:r>
      <w:r w:rsidR="008351CF" w:rsidRPr="00936CE3">
        <w:rPr>
          <w:b/>
          <w:sz w:val="32"/>
          <w:szCs w:val="28"/>
        </w:rPr>
        <w:t>Waiver</w:t>
      </w:r>
      <w:r w:rsidR="002B5046" w:rsidRPr="00936CE3">
        <w:rPr>
          <w:b/>
          <w:sz w:val="32"/>
          <w:szCs w:val="28"/>
        </w:rPr>
        <w:br/>
      </w:r>
      <w:r w:rsidR="00EE7A41" w:rsidRPr="002B5046">
        <w:rPr>
          <w:b/>
          <w:sz w:val="4"/>
          <w:szCs w:val="4"/>
        </w:rPr>
        <w:br/>
      </w:r>
      <w:r w:rsidR="00EE7A41" w:rsidRPr="00936CE3">
        <w:rPr>
          <w:b/>
          <w:sz w:val="32"/>
          <w:szCs w:val="36"/>
        </w:rPr>
        <w:t xml:space="preserve">Spring </w:t>
      </w:r>
      <w:r w:rsidR="00137D73">
        <w:rPr>
          <w:b/>
          <w:sz w:val="32"/>
          <w:szCs w:val="36"/>
        </w:rPr>
        <w:t>201</w:t>
      </w:r>
      <w:r w:rsidR="00F27E8D">
        <w:rPr>
          <w:b/>
          <w:sz w:val="32"/>
          <w:szCs w:val="36"/>
        </w:rPr>
        <w:t>9</w:t>
      </w:r>
    </w:p>
    <w:p w14:paraId="391B52BB" w14:textId="77777777" w:rsidR="00EF2A52" w:rsidRDefault="00EF2A52"/>
    <w:p w14:paraId="22192012" w14:textId="77777777" w:rsidR="003C377A" w:rsidRDefault="003C377A"/>
    <w:p w14:paraId="6841A44D" w14:textId="798BDD6E" w:rsidR="00BB3A21" w:rsidRPr="002E6356" w:rsidRDefault="000B607E" w:rsidP="003C377A">
      <w:pPr>
        <w:jc w:val="both"/>
      </w:pPr>
      <w:r>
        <w:t xml:space="preserve">The majority of </w:t>
      </w:r>
      <w:r w:rsidR="003F59DF" w:rsidRPr="003D61FD">
        <w:t xml:space="preserve">New Mexico </w:t>
      </w:r>
      <w:r w:rsidR="002239C8" w:rsidRPr="003D61FD">
        <w:t>s</w:t>
      </w:r>
      <w:r w:rsidR="00472B2F" w:rsidRPr="003D61FD">
        <w:t xml:space="preserve">tate </w:t>
      </w:r>
      <w:r w:rsidR="003F59DF" w:rsidRPr="003D61FD">
        <w:t xml:space="preserve">assessments </w:t>
      </w:r>
      <w:r w:rsidR="00EE7A41">
        <w:t xml:space="preserve">are </w:t>
      </w:r>
      <w:r w:rsidR="003F59DF" w:rsidRPr="003D61FD">
        <w:t xml:space="preserve">administered in </w:t>
      </w:r>
      <w:r w:rsidR="003209CE" w:rsidRPr="003D61FD">
        <w:t>a computer</w:t>
      </w:r>
      <w:r w:rsidR="00467612" w:rsidRPr="003D61FD">
        <w:rPr>
          <w:b/>
        </w:rPr>
        <w:t>-</w:t>
      </w:r>
      <w:r w:rsidR="003209CE" w:rsidRPr="003D61FD">
        <w:t xml:space="preserve">based </w:t>
      </w:r>
      <w:r>
        <w:t xml:space="preserve">test </w:t>
      </w:r>
      <w:r w:rsidR="003F59DF" w:rsidRPr="003D61FD">
        <w:t xml:space="preserve">format.  </w:t>
      </w:r>
      <w:r w:rsidR="002E6356" w:rsidRPr="002E6356">
        <w:rPr>
          <w:b/>
          <w:i/>
        </w:rPr>
        <w:t>The Public Education Department (</w:t>
      </w:r>
      <w:r w:rsidR="001D2817" w:rsidRPr="002E6356">
        <w:rPr>
          <w:b/>
          <w:i/>
        </w:rPr>
        <w:t>PED</w:t>
      </w:r>
      <w:r w:rsidR="002E6356" w:rsidRPr="002E6356">
        <w:rPr>
          <w:b/>
          <w:i/>
        </w:rPr>
        <w:t>)</w:t>
      </w:r>
      <w:r w:rsidR="00DB460E" w:rsidRPr="002E6356">
        <w:rPr>
          <w:b/>
          <w:i/>
        </w:rPr>
        <w:t xml:space="preserve"> </w:t>
      </w:r>
      <w:r w:rsidR="00822B3F" w:rsidRPr="002E6356">
        <w:rPr>
          <w:b/>
          <w:i/>
        </w:rPr>
        <w:t xml:space="preserve">expects </w:t>
      </w:r>
      <w:r w:rsidR="002B5046" w:rsidRPr="002E6356">
        <w:rPr>
          <w:b/>
          <w:i/>
        </w:rPr>
        <w:t>schools</w:t>
      </w:r>
      <w:r w:rsidR="00822B3F" w:rsidRPr="002E6356">
        <w:rPr>
          <w:b/>
          <w:i/>
        </w:rPr>
        <w:t xml:space="preserve"> to </w:t>
      </w:r>
      <w:r w:rsidR="004148EF" w:rsidRPr="002E6356">
        <w:rPr>
          <w:b/>
          <w:i/>
        </w:rPr>
        <w:t xml:space="preserve">administer </w:t>
      </w:r>
      <w:r w:rsidR="0013606C" w:rsidRPr="002E6356">
        <w:rPr>
          <w:b/>
          <w:i/>
        </w:rPr>
        <w:t>at least</w:t>
      </w:r>
      <w:r w:rsidR="00822B3F" w:rsidRPr="002E6356">
        <w:rPr>
          <w:b/>
          <w:i/>
        </w:rPr>
        <w:t xml:space="preserve"> </w:t>
      </w:r>
      <w:r w:rsidR="00A5352C" w:rsidRPr="002E6356">
        <w:rPr>
          <w:b/>
          <w:i/>
          <w:u w:val="single"/>
        </w:rPr>
        <w:t>98</w:t>
      </w:r>
      <w:r w:rsidR="00437EC4" w:rsidRPr="002E6356">
        <w:rPr>
          <w:b/>
          <w:i/>
        </w:rPr>
        <w:t xml:space="preserve"> percent </w:t>
      </w:r>
      <w:r w:rsidR="00A37319" w:rsidRPr="002E6356">
        <w:rPr>
          <w:b/>
          <w:i/>
        </w:rPr>
        <w:t xml:space="preserve">of </w:t>
      </w:r>
      <w:r w:rsidR="00AA155B" w:rsidRPr="002E6356">
        <w:rPr>
          <w:b/>
          <w:i/>
        </w:rPr>
        <w:t xml:space="preserve">the </w:t>
      </w:r>
      <w:r w:rsidR="00AA6DC8" w:rsidRPr="002E6356">
        <w:rPr>
          <w:b/>
          <w:i/>
        </w:rPr>
        <w:t>sprin</w:t>
      </w:r>
      <w:r w:rsidR="00AA6DC8" w:rsidRPr="00936CE3">
        <w:rPr>
          <w:b/>
          <w:i/>
        </w:rPr>
        <w:t xml:space="preserve">g </w:t>
      </w:r>
      <w:r w:rsidR="00971F8E">
        <w:rPr>
          <w:b/>
          <w:i/>
        </w:rPr>
        <w:t>2018</w:t>
      </w:r>
      <w:r w:rsidR="00903015" w:rsidRPr="00936CE3">
        <w:rPr>
          <w:b/>
          <w:i/>
        </w:rPr>
        <w:t xml:space="preserve"> </w:t>
      </w:r>
      <w:r w:rsidR="004148EF" w:rsidRPr="00936CE3">
        <w:rPr>
          <w:b/>
          <w:i/>
        </w:rPr>
        <w:t xml:space="preserve">assessments via </w:t>
      </w:r>
      <w:r w:rsidR="00CF59E8">
        <w:rPr>
          <w:b/>
          <w:i/>
        </w:rPr>
        <w:t>computer-based testing</w:t>
      </w:r>
      <w:r w:rsidR="00A37319" w:rsidRPr="00936CE3">
        <w:rPr>
          <w:b/>
          <w:i/>
        </w:rPr>
        <w:t xml:space="preserve"> </w:t>
      </w:r>
      <w:r w:rsidR="00AA155B">
        <w:rPr>
          <w:b/>
          <w:i/>
        </w:rPr>
        <w:t>mode</w:t>
      </w:r>
      <w:r w:rsidR="0013606C" w:rsidRPr="00936CE3">
        <w:rPr>
          <w:b/>
          <w:i/>
        </w:rPr>
        <w:t>.</w:t>
      </w:r>
    </w:p>
    <w:p w14:paraId="119F7BD2" w14:textId="77777777" w:rsidR="00AA6DC8" w:rsidRDefault="00AA6DC8" w:rsidP="003C377A">
      <w:pPr>
        <w:jc w:val="both"/>
      </w:pPr>
    </w:p>
    <w:p w14:paraId="731AC0EA" w14:textId="3B852C7E" w:rsidR="00D36B50" w:rsidRDefault="00454410" w:rsidP="003C377A">
      <w:pPr>
        <w:jc w:val="both"/>
      </w:pPr>
      <w:r>
        <w:t>While all</w:t>
      </w:r>
      <w:r w:rsidRPr="003D61FD">
        <w:t xml:space="preserve"> schools are expected to administer assessments</w:t>
      </w:r>
      <w:r>
        <w:t xml:space="preserve"> in computer-based mode, PED</w:t>
      </w:r>
      <w:r w:rsidRPr="003D61FD">
        <w:t xml:space="preserve"> </w:t>
      </w:r>
      <w:r>
        <w:t>may</w:t>
      </w:r>
      <w:r w:rsidRPr="003D61FD">
        <w:t xml:space="preserve"> allow schools to use paper-based test</w:t>
      </w:r>
      <w:r>
        <w:t>ing, but only</w:t>
      </w:r>
      <w:r w:rsidRPr="003D61FD">
        <w:t xml:space="preserve"> in </w:t>
      </w:r>
      <w:r>
        <w:t>extenuating c</w:t>
      </w:r>
      <w:r w:rsidR="00971F8E">
        <w:t>ircumstances as outlined below.</w:t>
      </w:r>
    </w:p>
    <w:p w14:paraId="79796856" w14:textId="77777777" w:rsidR="00D36B50" w:rsidRDefault="00D36B50" w:rsidP="003C377A">
      <w:pPr>
        <w:pBdr>
          <w:bottom w:val="single" w:sz="12" w:space="1" w:color="auto"/>
        </w:pBdr>
        <w:jc w:val="both"/>
      </w:pPr>
    </w:p>
    <w:p w14:paraId="2C8A0CE8" w14:textId="77777777" w:rsidR="00112D26" w:rsidRDefault="00112D26" w:rsidP="003C377A">
      <w:pPr>
        <w:jc w:val="both"/>
      </w:pPr>
    </w:p>
    <w:p w14:paraId="7DC2A454" w14:textId="64BCEE1E" w:rsidR="00D36B50" w:rsidRDefault="00454410" w:rsidP="003C377A">
      <w:pPr>
        <w:jc w:val="both"/>
      </w:pPr>
      <w:r>
        <w:t>There are</w:t>
      </w:r>
      <w:r w:rsidR="00D36B50">
        <w:t xml:space="preserve"> rare instances in which a </w:t>
      </w:r>
      <w:r w:rsidR="00D36B50" w:rsidRPr="00D36B50">
        <w:rPr>
          <w:b/>
          <w:u w:val="single"/>
        </w:rPr>
        <w:t>school</w:t>
      </w:r>
      <w:r w:rsidR="00D36B50">
        <w:t xml:space="preserve"> may </w:t>
      </w:r>
      <w:r w:rsidR="002E6356">
        <w:t>need to administer some tests in paper format</w:t>
      </w:r>
      <w:r w:rsidR="00D36B50">
        <w:t>:</w:t>
      </w:r>
    </w:p>
    <w:p w14:paraId="399E2F79" w14:textId="77777777" w:rsidR="00112D26" w:rsidRPr="003D61FD" w:rsidRDefault="00112D26" w:rsidP="003C377A">
      <w:pPr>
        <w:jc w:val="both"/>
      </w:pPr>
    </w:p>
    <w:p w14:paraId="453FF36C" w14:textId="4CB2E13D" w:rsidR="00454410" w:rsidRPr="00936CE3" w:rsidRDefault="00D36B50" w:rsidP="00454410">
      <w:pPr>
        <w:pStyle w:val="ListParagraph"/>
        <w:numPr>
          <w:ilvl w:val="0"/>
          <w:numId w:val="12"/>
        </w:numPr>
        <w:ind w:left="630" w:hanging="270"/>
        <w:jc w:val="both"/>
      </w:pPr>
      <w:r w:rsidRPr="003D61FD">
        <w:rPr>
          <w:b/>
        </w:rPr>
        <w:t>Device Number:</w:t>
      </w:r>
      <w:r w:rsidRPr="003D61FD">
        <w:t xml:space="preserve"> The combination of device and student counts </w:t>
      </w:r>
      <w:r w:rsidR="002E6356">
        <w:t>do</w:t>
      </w:r>
      <w:r w:rsidR="004A2CBB">
        <w:t>es</w:t>
      </w:r>
      <w:r w:rsidRPr="003D61FD">
        <w:t xml:space="preserve"> not allow for completion of 100</w:t>
      </w:r>
      <w:r w:rsidR="002E6356">
        <w:t>-</w:t>
      </w:r>
      <w:r w:rsidRPr="003D61FD">
        <w:t xml:space="preserve">percent </w:t>
      </w:r>
      <w:r w:rsidR="002E6356">
        <w:t>computer-based testing</w:t>
      </w:r>
      <w:r w:rsidRPr="003D61FD">
        <w:t xml:space="preserve"> within the </w:t>
      </w:r>
      <w:r w:rsidR="002E6356">
        <w:t>assessment</w:t>
      </w:r>
      <w:r w:rsidRPr="003D61FD">
        <w:t xml:space="preserve"> window.</w:t>
      </w:r>
    </w:p>
    <w:p w14:paraId="0DC2A13B" w14:textId="63F025EB" w:rsidR="00D36B50" w:rsidRDefault="00D36B50" w:rsidP="003C377A">
      <w:pPr>
        <w:pStyle w:val="ListParagraph"/>
        <w:numPr>
          <w:ilvl w:val="0"/>
          <w:numId w:val="12"/>
        </w:numPr>
        <w:ind w:left="630" w:hanging="270"/>
        <w:jc w:val="both"/>
      </w:pPr>
      <w:r w:rsidRPr="003D61FD">
        <w:rPr>
          <w:b/>
        </w:rPr>
        <w:t>Infrastructure</w:t>
      </w:r>
      <w:r w:rsidRPr="003D61FD">
        <w:t>: Local bandwidth is inadequate for 100</w:t>
      </w:r>
      <w:r w:rsidR="002E6356">
        <w:t>-</w:t>
      </w:r>
      <w:r w:rsidRPr="003D61FD">
        <w:t xml:space="preserve">percent </w:t>
      </w:r>
      <w:r w:rsidR="002E6356">
        <w:t>computer-based testing</w:t>
      </w:r>
      <w:r w:rsidRPr="003D61FD">
        <w:t>.</w:t>
      </w:r>
    </w:p>
    <w:p w14:paraId="048FFB8B" w14:textId="77777777" w:rsidR="00112D26" w:rsidRDefault="00112D26" w:rsidP="003C377A">
      <w:pPr>
        <w:ind w:left="360"/>
        <w:jc w:val="both"/>
      </w:pPr>
    </w:p>
    <w:p w14:paraId="3F07F0C1" w14:textId="488FDB88" w:rsidR="00454410" w:rsidRDefault="00454410" w:rsidP="003C377A">
      <w:pPr>
        <w:jc w:val="both"/>
      </w:pPr>
      <w:r>
        <w:t>For these two</w:t>
      </w:r>
      <w:r w:rsidR="00D36B50">
        <w:t xml:space="preserve"> cases, </w:t>
      </w:r>
      <w:r w:rsidR="00D36B50" w:rsidRPr="00D36B50">
        <w:rPr>
          <w:u w:val="single"/>
        </w:rPr>
        <w:t>an approved waiver is required</w:t>
      </w:r>
      <w:r w:rsidR="00D36B50">
        <w:t xml:space="preserve">.  Please note this waiver is valid </w:t>
      </w:r>
      <w:r w:rsidR="00604D66">
        <w:t xml:space="preserve">only </w:t>
      </w:r>
      <w:r w:rsidR="00D36B50">
        <w:t xml:space="preserve">for </w:t>
      </w:r>
      <w:r w:rsidR="00CF59E8">
        <w:t>spring</w:t>
      </w:r>
      <w:r w:rsidR="002E6356">
        <w:t xml:space="preserve"> </w:t>
      </w:r>
      <w:r w:rsidR="00FB1998">
        <w:t>2018</w:t>
      </w:r>
      <w:r w:rsidR="00D36B50">
        <w:t>.</w:t>
      </w:r>
    </w:p>
    <w:p w14:paraId="7EB0038F" w14:textId="08CBD4E2" w:rsidR="00D36B50" w:rsidRDefault="00D36B50" w:rsidP="003C377A">
      <w:pPr>
        <w:pBdr>
          <w:bottom w:val="single" w:sz="12" w:space="1" w:color="auto"/>
        </w:pBdr>
        <w:jc w:val="both"/>
      </w:pPr>
    </w:p>
    <w:p w14:paraId="47D8BBC7" w14:textId="77777777" w:rsidR="00112D26" w:rsidRPr="003D61FD" w:rsidRDefault="00112D26" w:rsidP="003C377A">
      <w:pPr>
        <w:jc w:val="both"/>
      </w:pPr>
    </w:p>
    <w:p w14:paraId="48E3C5B6" w14:textId="683506C0" w:rsidR="00D36B50" w:rsidRDefault="00D36B50" w:rsidP="003C377A">
      <w:pPr>
        <w:jc w:val="both"/>
      </w:pPr>
      <w:r>
        <w:t xml:space="preserve">There are also two instances in which an individual </w:t>
      </w:r>
      <w:r w:rsidRPr="00D36B50">
        <w:rPr>
          <w:b/>
          <w:u w:val="single"/>
        </w:rPr>
        <w:t>student</w:t>
      </w:r>
      <w:r>
        <w:t xml:space="preserve"> may </w:t>
      </w:r>
      <w:r w:rsidR="00604D66">
        <w:t>need</w:t>
      </w:r>
      <w:r>
        <w:t xml:space="preserve"> </w:t>
      </w:r>
      <w:r w:rsidR="00CF59E8">
        <w:t xml:space="preserve">a </w:t>
      </w:r>
      <w:r>
        <w:t>paper-based test administration:</w:t>
      </w:r>
    </w:p>
    <w:p w14:paraId="38B3A613" w14:textId="77777777" w:rsidR="00671668" w:rsidRDefault="00671668" w:rsidP="003C377A">
      <w:pPr>
        <w:jc w:val="both"/>
      </w:pPr>
    </w:p>
    <w:p w14:paraId="129B52C1" w14:textId="4C4297E0" w:rsidR="001D2817" w:rsidRPr="00936CE3" w:rsidRDefault="00047FA3" w:rsidP="003C377A">
      <w:pPr>
        <w:pStyle w:val="ListParagraph"/>
        <w:numPr>
          <w:ilvl w:val="0"/>
          <w:numId w:val="14"/>
        </w:numPr>
        <w:ind w:left="630" w:hanging="270"/>
        <w:contextualSpacing w:val="0"/>
        <w:jc w:val="both"/>
      </w:pPr>
      <w:r w:rsidRPr="003D61FD">
        <w:rPr>
          <w:b/>
        </w:rPr>
        <w:t>Student with Disabilities:</w:t>
      </w:r>
      <w:r w:rsidRPr="003D61FD">
        <w:t xml:space="preserve"> </w:t>
      </w:r>
      <w:r w:rsidR="00BB3A21" w:rsidRPr="003D61FD">
        <w:t xml:space="preserve">A student has an IEP or 504 Plan that specifies </w:t>
      </w:r>
      <w:r w:rsidR="00604D66">
        <w:t>paper-based testing</w:t>
      </w:r>
      <w:r w:rsidR="00BB3A21" w:rsidRPr="003D61FD">
        <w:t>.</w:t>
      </w:r>
    </w:p>
    <w:p w14:paraId="1FDE7A98" w14:textId="353A07CA" w:rsidR="00BB3A21" w:rsidRDefault="00047FA3" w:rsidP="003C377A">
      <w:pPr>
        <w:pStyle w:val="ListParagraph"/>
        <w:numPr>
          <w:ilvl w:val="0"/>
          <w:numId w:val="14"/>
        </w:numPr>
        <w:ind w:left="630" w:hanging="270"/>
        <w:jc w:val="both"/>
      </w:pPr>
      <w:r w:rsidRPr="003D61FD">
        <w:rPr>
          <w:b/>
        </w:rPr>
        <w:t>Recent Transfer</w:t>
      </w:r>
      <w:r w:rsidR="002239C8" w:rsidRPr="003D61FD">
        <w:rPr>
          <w:b/>
        </w:rPr>
        <w:t xml:space="preserve"> </w:t>
      </w:r>
      <w:r w:rsidR="00437EC4" w:rsidRPr="003D61FD">
        <w:rPr>
          <w:b/>
        </w:rPr>
        <w:t xml:space="preserve">Student </w:t>
      </w:r>
      <w:r w:rsidR="002239C8" w:rsidRPr="003D61FD">
        <w:rPr>
          <w:b/>
        </w:rPr>
        <w:t>Lacking Computer Skills</w:t>
      </w:r>
      <w:r w:rsidRPr="003D61FD">
        <w:t xml:space="preserve">: </w:t>
      </w:r>
      <w:r w:rsidR="00BB3A21" w:rsidRPr="003D61FD">
        <w:t xml:space="preserve">A student </w:t>
      </w:r>
      <w:r w:rsidR="00437EC4" w:rsidRPr="003D61FD">
        <w:t xml:space="preserve">transfers </w:t>
      </w:r>
      <w:r w:rsidR="00CF59E8">
        <w:t>in</w:t>
      </w:r>
      <w:r w:rsidR="00BB3A21" w:rsidRPr="003D61FD">
        <w:t xml:space="preserve">to </w:t>
      </w:r>
      <w:r w:rsidR="00CF59E8">
        <w:t>the</w:t>
      </w:r>
      <w:r w:rsidR="00BB3A21" w:rsidRPr="003D61FD">
        <w:t xml:space="preserve"> school </w:t>
      </w:r>
      <w:r w:rsidR="00BB3A21" w:rsidRPr="003D61FD">
        <w:rPr>
          <w:i/>
        </w:rPr>
        <w:t>within the three months prior to testing</w:t>
      </w:r>
      <w:r w:rsidR="00BB3A21" w:rsidRPr="003D61FD">
        <w:t xml:space="preserve"> and does not have adequate computer </w:t>
      </w:r>
      <w:r w:rsidR="002239C8" w:rsidRPr="003D61FD">
        <w:t>experience/</w:t>
      </w:r>
      <w:r w:rsidR="00BB3A21" w:rsidRPr="003D61FD">
        <w:t xml:space="preserve">skills for </w:t>
      </w:r>
      <w:r w:rsidR="00604D66">
        <w:t>computer-based testing</w:t>
      </w:r>
      <w:r w:rsidR="00BB3A21" w:rsidRPr="003D61FD">
        <w:t>.</w:t>
      </w:r>
    </w:p>
    <w:p w14:paraId="5EF6EFF5" w14:textId="77777777" w:rsidR="00671668" w:rsidRDefault="00671668" w:rsidP="003C377A">
      <w:pPr>
        <w:jc w:val="both"/>
      </w:pPr>
    </w:p>
    <w:p w14:paraId="3C704F13" w14:textId="372A17BD" w:rsidR="00D36B50" w:rsidRPr="003D61FD" w:rsidRDefault="00D36B50" w:rsidP="003C377A">
      <w:pPr>
        <w:jc w:val="both"/>
      </w:pPr>
      <w:r w:rsidRPr="003D61FD">
        <w:t>Students in</w:t>
      </w:r>
      <w:r>
        <w:t xml:space="preserve"> these </w:t>
      </w:r>
      <w:r w:rsidRPr="003D61FD">
        <w:t xml:space="preserve">categories may test </w:t>
      </w:r>
      <w:r w:rsidR="00604D66">
        <w:t>in paper</w:t>
      </w:r>
      <w:r w:rsidRPr="003D61FD">
        <w:t xml:space="preserve"> </w:t>
      </w:r>
      <w:r w:rsidRPr="00604D66">
        <w:rPr>
          <w:u w:val="single"/>
        </w:rPr>
        <w:t>without a waiver</w:t>
      </w:r>
      <w:r w:rsidRPr="003D61FD">
        <w:t xml:space="preserve">.  Schools must document the rationale for </w:t>
      </w:r>
      <w:r w:rsidR="00604D66">
        <w:t xml:space="preserve">the paper-based test </w:t>
      </w:r>
      <w:r w:rsidRPr="003D61FD">
        <w:t xml:space="preserve">administration and be prepared to </w:t>
      </w:r>
      <w:r w:rsidRPr="00D1400E">
        <w:t xml:space="preserve">provide </w:t>
      </w:r>
      <w:r w:rsidR="00CF59E8">
        <w:t>this information</w:t>
      </w:r>
      <w:r w:rsidRPr="00D1400E">
        <w:t xml:space="preserve"> to PED upon request.</w:t>
      </w:r>
    </w:p>
    <w:p w14:paraId="5DC27268" w14:textId="77777777" w:rsidR="00FF1B09" w:rsidRDefault="00FF1B09" w:rsidP="003C377A">
      <w:pPr>
        <w:pBdr>
          <w:bottom w:val="single" w:sz="12" w:space="1" w:color="auto"/>
        </w:pBdr>
        <w:jc w:val="both"/>
      </w:pPr>
    </w:p>
    <w:p w14:paraId="7F993F3A" w14:textId="77777777" w:rsidR="00112D26" w:rsidRPr="003D61FD" w:rsidRDefault="00112D26" w:rsidP="003C377A">
      <w:pPr>
        <w:jc w:val="both"/>
      </w:pPr>
    </w:p>
    <w:p w14:paraId="1192203E" w14:textId="46942F2F" w:rsidR="007E2479" w:rsidRPr="003C377A" w:rsidRDefault="00604D66" w:rsidP="006616E5">
      <w:pPr>
        <w:jc w:val="center"/>
        <w:rPr>
          <w:sz w:val="32"/>
          <w:szCs w:val="28"/>
        </w:rPr>
      </w:pPr>
      <w:r w:rsidRPr="003C377A">
        <w:rPr>
          <w:b/>
          <w:sz w:val="32"/>
          <w:szCs w:val="28"/>
        </w:rPr>
        <w:t xml:space="preserve">Deadline for </w:t>
      </w:r>
      <w:r w:rsidR="002D2B18" w:rsidRPr="003C377A">
        <w:rPr>
          <w:b/>
          <w:sz w:val="32"/>
          <w:szCs w:val="28"/>
        </w:rPr>
        <w:t>Submission</w:t>
      </w:r>
      <w:r w:rsidR="00DB571A" w:rsidRPr="003C377A">
        <w:rPr>
          <w:b/>
          <w:sz w:val="32"/>
          <w:szCs w:val="28"/>
        </w:rPr>
        <w:t xml:space="preserve"> of Waiver </w:t>
      </w:r>
      <w:r w:rsidRPr="003C377A">
        <w:rPr>
          <w:b/>
          <w:sz w:val="32"/>
          <w:szCs w:val="28"/>
        </w:rPr>
        <w:t>Request</w:t>
      </w:r>
    </w:p>
    <w:p w14:paraId="7526D72E" w14:textId="2457ECEC" w:rsidR="0013606C" w:rsidRPr="00936CE3" w:rsidRDefault="0013606C" w:rsidP="003C377A">
      <w:pPr>
        <w:jc w:val="both"/>
      </w:pPr>
    </w:p>
    <w:p w14:paraId="6E19F07A" w14:textId="694190D5" w:rsidR="001E0206" w:rsidRPr="00D36B50" w:rsidRDefault="00CB1E94" w:rsidP="003C377A">
      <w:pPr>
        <w:jc w:val="both"/>
        <w:rPr>
          <w:b/>
        </w:rPr>
      </w:pPr>
      <w:r>
        <w:t>The</w:t>
      </w:r>
      <w:r w:rsidRPr="003D61FD">
        <w:t xml:space="preserve"> </w:t>
      </w:r>
      <w:r w:rsidR="00604D66">
        <w:t>computer-based testing</w:t>
      </w:r>
      <w:r w:rsidR="00DB460E" w:rsidRPr="003D61FD">
        <w:t xml:space="preserve"> </w:t>
      </w:r>
      <w:r w:rsidR="0013606C" w:rsidRPr="003D61FD">
        <w:t xml:space="preserve">waiver </w:t>
      </w:r>
      <w:r w:rsidR="00604D66">
        <w:t xml:space="preserve">can be found on the next page and </w:t>
      </w:r>
      <w:r w:rsidR="0013606C" w:rsidRPr="003D61FD">
        <w:t xml:space="preserve">must be </w:t>
      </w:r>
      <w:r>
        <w:t>e-mailed</w:t>
      </w:r>
      <w:r w:rsidRPr="003D61FD">
        <w:t xml:space="preserve"> </w:t>
      </w:r>
      <w:r w:rsidR="00871460" w:rsidRPr="003D61FD">
        <w:t>to</w:t>
      </w:r>
      <w:r w:rsidR="002D2B18">
        <w:t xml:space="preserve"> </w:t>
      </w:r>
      <w:hyperlink r:id="rId12" w:history="1">
        <w:r w:rsidR="00DB460E" w:rsidRPr="00D2569B">
          <w:rPr>
            <w:rStyle w:val="Hyperlink"/>
          </w:rPr>
          <w:t>ped.assessment@state.nm.us</w:t>
        </w:r>
      </w:hyperlink>
      <w:r w:rsidR="002D2B18">
        <w:t xml:space="preserve"> </w:t>
      </w:r>
      <w:r w:rsidR="0013606C" w:rsidRPr="00F916AC">
        <w:t>by</w:t>
      </w:r>
      <w:r w:rsidR="0013606C" w:rsidRPr="00D36B50">
        <w:rPr>
          <w:b/>
        </w:rPr>
        <w:t xml:space="preserve"> </w:t>
      </w:r>
      <w:r w:rsidRPr="00D36B50">
        <w:rPr>
          <w:b/>
          <w:u w:val="single"/>
        </w:rPr>
        <w:t>December</w:t>
      </w:r>
      <w:r w:rsidR="00F27E8D">
        <w:rPr>
          <w:b/>
          <w:u w:val="single"/>
        </w:rPr>
        <w:t xml:space="preserve"> 3</w:t>
      </w:r>
      <w:r w:rsidR="006B5530" w:rsidRPr="00D36B50">
        <w:rPr>
          <w:b/>
          <w:u w:val="single"/>
        </w:rPr>
        <w:t>, 201</w:t>
      </w:r>
      <w:r w:rsidR="00F27E8D">
        <w:rPr>
          <w:b/>
          <w:u w:val="single"/>
        </w:rPr>
        <w:t>8</w:t>
      </w:r>
      <w:r w:rsidR="006779E5" w:rsidRPr="00F916AC">
        <w:t>.</w:t>
      </w:r>
      <w:r w:rsidR="006779E5" w:rsidRPr="00545D6B">
        <w:t xml:space="preserve">  </w:t>
      </w:r>
      <w:r w:rsidR="00545D6B" w:rsidRPr="00545D6B">
        <w:t xml:space="preserve">Please put </w:t>
      </w:r>
      <w:r w:rsidR="00DB460E" w:rsidRPr="00D36B50">
        <w:rPr>
          <w:b/>
        </w:rPr>
        <w:t xml:space="preserve">CBT </w:t>
      </w:r>
      <w:r w:rsidR="00545D6B" w:rsidRPr="00D36B50">
        <w:rPr>
          <w:b/>
        </w:rPr>
        <w:t>waiver</w:t>
      </w:r>
      <w:r w:rsidR="00545D6B" w:rsidRPr="00545D6B">
        <w:t xml:space="preserve"> in the subject line.</w:t>
      </w:r>
    </w:p>
    <w:p w14:paraId="5A0B2421" w14:textId="77777777" w:rsidR="002B5046" w:rsidRDefault="002B5046" w:rsidP="00274B21">
      <w:pPr>
        <w:pBdr>
          <w:bottom w:val="single" w:sz="12" w:space="1" w:color="auto"/>
        </w:pBdr>
        <w:jc w:val="both"/>
        <w:rPr>
          <w:b/>
        </w:rPr>
      </w:pPr>
    </w:p>
    <w:p w14:paraId="578F5C25" w14:textId="77777777" w:rsidR="00274B21" w:rsidRPr="00274B21" w:rsidRDefault="00274B21" w:rsidP="00274B21">
      <w:pPr>
        <w:jc w:val="both"/>
        <w:rPr>
          <w:b/>
        </w:rPr>
      </w:pPr>
    </w:p>
    <w:p w14:paraId="768369C1" w14:textId="77832FAE" w:rsidR="00F76B28" w:rsidRPr="00215D0D" w:rsidRDefault="00F76B28" w:rsidP="00936CE3">
      <w:pPr>
        <w:rPr>
          <w:b/>
          <w:sz w:val="28"/>
          <w:szCs w:val="28"/>
        </w:rPr>
      </w:pPr>
      <w:r w:rsidRPr="005E3CED">
        <w:rPr>
          <w:b/>
          <w:sz w:val="28"/>
          <w:szCs w:val="28"/>
        </w:rPr>
        <w:br w:type="page"/>
      </w:r>
    </w:p>
    <w:p w14:paraId="3F1DE812" w14:textId="217B1F0F" w:rsidR="00B642B2" w:rsidRPr="003D61FD" w:rsidRDefault="00604D66" w:rsidP="00B642B2">
      <w:pPr>
        <w:jc w:val="center"/>
        <w:rPr>
          <w:b/>
          <w:sz w:val="8"/>
          <w:szCs w:val="8"/>
        </w:rPr>
      </w:pPr>
      <w:r w:rsidRPr="00417155">
        <w:rPr>
          <w:b/>
          <w:sz w:val="32"/>
          <w:szCs w:val="28"/>
        </w:rPr>
        <w:lastRenderedPageBreak/>
        <w:t>Computer-Based Testing Waiver</w:t>
      </w:r>
      <w:r w:rsidR="001461A9">
        <w:rPr>
          <w:b/>
          <w:sz w:val="32"/>
          <w:szCs w:val="28"/>
        </w:rPr>
        <w:t xml:space="preserve"> for Spring 201</w:t>
      </w:r>
      <w:r w:rsidR="0095666F">
        <w:rPr>
          <w:b/>
          <w:sz w:val="32"/>
          <w:szCs w:val="28"/>
        </w:rPr>
        <w:t>9</w:t>
      </w:r>
      <w:r w:rsidR="00E76ACC" w:rsidRPr="00417155">
        <w:rPr>
          <w:b/>
          <w:sz w:val="32"/>
          <w:szCs w:val="28"/>
        </w:rPr>
        <w:br/>
      </w:r>
    </w:p>
    <w:p w14:paraId="77EDAEAF" w14:textId="4BCEAF8A" w:rsidR="00B642B2" w:rsidRPr="003D61FD" w:rsidRDefault="00E76ACC" w:rsidP="00936CE3">
      <w:pPr>
        <w:jc w:val="center"/>
        <w:rPr>
          <w:sz w:val="12"/>
          <w:szCs w:val="12"/>
        </w:rPr>
      </w:pPr>
      <w:r w:rsidRPr="00215D0D">
        <w:rPr>
          <w:b/>
          <w:sz w:val="24"/>
          <w:szCs w:val="26"/>
        </w:rPr>
        <w:t xml:space="preserve">Please type responses.  All boxes </w:t>
      </w:r>
      <w:r w:rsidR="00CB1E94" w:rsidRPr="00215D0D">
        <w:rPr>
          <w:b/>
          <w:sz w:val="24"/>
          <w:szCs w:val="26"/>
        </w:rPr>
        <w:t xml:space="preserve">will </w:t>
      </w:r>
      <w:r w:rsidRPr="00215D0D">
        <w:rPr>
          <w:b/>
          <w:sz w:val="24"/>
          <w:szCs w:val="26"/>
        </w:rPr>
        <w:t>auto-expan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8"/>
        <w:gridCol w:w="4250"/>
        <w:gridCol w:w="5454"/>
      </w:tblGrid>
      <w:tr w:rsidR="002239C8" w:rsidRPr="006A10A8" w14:paraId="540D3314" w14:textId="77777777" w:rsidTr="00C37DCB">
        <w:trPr>
          <w:trHeight w:val="836"/>
        </w:trPr>
        <w:tc>
          <w:tcPr>
            <w:tcW w:w="10152" w:type="dxa"/>
            <w:gridSpan w:val="3"/>
            <w:shd w:val="clear" w:color="auto" w:fill="92CDDC" w:themeFill="accent5" w:themeFillTint="99"/>
            <w:vAlign w:val="center"/>
          </w:tcPr>
          <w:p w14:paraId="30527E60" w14:textId="77777777" w:rsidR="0004473B" w:rsidRDefault="00B13BDC" w:rsidP="00C37DCB">
            <w:r w:rsidRPr="00C37DCB">
              <w:rPr>
                <w:b/>
                <w:u w:val="single"/>
              </w:rPr>
              <w:t>D</w:t>
            </w:r>
            <w:r w:rsidR="00A65BE9" w:rsidRPr="00C37DCB">
              <w:rPr>
                <w:b/>
                <w:u w:val="single"/>
              </w:rPr>
              <w:t>istricts</w:t>
            </w:r>
            <w:r w:rsidR="002239C8" w:rsidRPr="003D61FD">
              <w:t xml:space="preserve"> (including </w:t>
            </w:r>
            <w:r w:rsidR="00F76B28" w:rsidRPr="003D61FD">
              <w:t>d</w:t>
            </w:r>
            <w:r w:rsidR="00AA33CA" w:rsidRPr="003D61FD">
              <w:t>istrict charter schools</w:t>
            </w:r>
            <w:r w:rsidR="002239C8" w:rsidRPr="003D61FD">
              <w:t>)</w:t>
            </w:r>
            <w:r w:rsidR="00AA33CA" w:rsidRPr="003D61FD">
              <w:t xml:space="preserve"> must complete </w:t>
            </w:r>
            <w:r w:rsidR="00C37DCB">
              <w:t xml:space="preserve">all </w:t>
            </w:r>
            <w:r w:rsidR="00AA33CA" w:rsidRPr="003D61FD">
              <w:t>rows</w:t>
            </w:r>
            <w:r w:rsidR="00C37DCB">
              <w:t xml:space="preserve"> and submit one waiver per school</w:t>
            </w:r>
            <w:r w:rsidR="002239C8" w:rsidRPr="003D61FD">
              <w:t>.</w:t>
            </w:r>
            <w:r w:rsidR="00C37DCB" w:rsidRPr="003D61FD">
              <w:t xml:space="preserve"> </w:t>
            </w:r>
          </w:p>
          <w:p w14:paraId="4AD47805" w14:textId="67C70449" w:rsidR="002239C8" w:rsidRPr="003D61FD" w:rsidRDefault="00C37DCB" w:rsidP="00C37DCB">
            <w:r w:rsidRPr="00C37DCB">
              <w:rPr>
                <w:b/>
                <w:u w:val="single"/>
              </w:rPr>
              <w:t>S</w:t>
            </w:r>
            <w:r>
              <w:rPr>
                <w:b/>
                <w:u w:val="single"/>
              </w:rPr>
              <w:t>tate c</w:t>
            </w:r>
            <w:r w:rsidRPr="00B13BDC">
              <w:rPr>
                <w:b/>
                <w:u w:val="single"/>
              </w:rPr>
              <w:t>harter</w:t>
            </w:r>
            <w:r>
              <w:rPr>
                <w:b/>
                <w:u w:val="single"/>
              </w:rPr>
              <w:t xml:space="preserve"> schools</w:t>
            </w:r>
            <w:r>
              <w:rPr>
                <w:b/>
              </w:rPr>
              <w:t xml:space="preserve"> </w:t>
            </w:r>
            <w:r w:rsidRPr="00C37DCB">
              <w:t>or</w:t>
            </w:r>
            <w:r w:rsidRPr="00B13BDC">
              <w:rPr>
                <w:b/>
              </w:rPr>
              <w:t xml:space="preserve"> </w:t>
            </w:r>
            <w:r w:rsidRPr="00B13BDC">
              <w:rPr>
                <w:b/>
                <w:u w:val="single"/>
              </w:rPr>
              <w:t>state-supported institution</w:t>
            </w:r>
            <w:r>
              <w:rPr>
                <w:b/>
                <w:u w:val="single"/>
              </w:rPr>
              <w:t>s</w:t>
            </w:r>
            <w:r w:rsidRPr="003D61FD">
              <w:t xml:space="preserve"> </w:t>
            </w:r>
            <w:r>
              <w:t>c</w:t>
            </w:r>
            <w:r w:rsidRPr="003D61FD">
              <w:t xml:space="preserve">omplete rows h–j </w:t>
            </w:r>
            <w:r>
              <w:t>only.</w:t>
            </w:r>
          </w:p>
        </w:tc>
      </w:tr>
      <w:tr w:rsidR="00B642B2" w:rsidRPr="006A10A8" w14:paraId="4CBF35FB" w14:textId="77777777" w:rsidTr="00B60245">
        <w:trPr>
          <w:trHeight w:val="320"/>
        </w:trPr>
        <w:tc>
          <w:tcPr>
            <w:tcW w:w="448" w:type="dxa"/>
            <w:vAlign w:val="center"/>
          </w:tcPr>
          <w:p w14:paraId="7453735F" w14:textId="68FF5CCC" w:rsidR="00B642B2" w:rsidRPr="001E0206" w:rsidRDefault="00B642B2" w:rsidP="00B642B2">
            <w:pPr>
              <w:jc w:val="center"/>
            </w:pPr>
            <w:r>
              <w:t>a</w:t>
            </w:r>
          </w:p>
        </w:tc>
        <w:tc>
          <w:tcPr>
            <w:tcW w:w="4250" w:type="dxa"/>
            <w:vAlign w:val="center"/>
          </w:tcPr>
          <w:p w14:paraId="407DF0D5" w14:textId="2797DE8B" w:rsidR="00B642B2" w:rsidRPr="003D61FD" w:rsidRDefault="00B642B2" w:rsidP="002239C8">
            <w:pPr>
              <w:jc w:val="right"/>
            </w:pPr>
            <w:r w:rsidRPr="003D61FD">
              <w:t>Name of District</w:t>
            </w:r>
          </w:p>
        </w:tc>
        <w:sdt>
          <w:sdtPr>
            <w:id w:val="2125259375"/>
            <w:placeholder>
              <w:docPart w:val="20A4FF5F24264DB68BCDE8019546BE29"/>
            </w:placeholder>
            <w:showingPlcHdr/>
          </w:sdtPr>
          <w:sdtContent>
            <w:bookmarkStart w:id="0" w:name="_GoBack" w:displacedByCustomXml="prev"/>
            <w:tc>
              <w:tcPr>
                <w:tcW w:w="5454" w:type="dxa"/>
                <w:vAlign w:val="center"/>
              </w:tcPr>
              <w:p w14:paraId="3A8CF5D1" w14:textId="0AC2DDBC" w:rsidR="00B642B2" w:rsidRPr="006A10A8" w:rsidRDefault="004126CF" w:rsidP="004126CF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6C101D" w:rsidRPr="006A10A8" w14:paraId="49955BD2" w14:textId="77777777" w:rsidTr="00B60245">
        <w:trPr>
          <w:trHeight w:val="341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5E86BCF7" w14:textId="08414B92" w:rsidR="00B642B2" w:rsidRPr="001E0206" w:rsidRDefault="00B642B2" w:rsidP="00B642B2">
            <w:pPr>
              <w:jc w:val="center"/>
            </w:pPr>
            <w:r>
              <w:t>b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720C4750" w14:textId="3A6F9C71" w:rsidR="00B642B2" w:rsidRPr="003D61FD" w:rsidRDefault="00B642B2" w:rsidP="002239C8">
            <w:pPr>
              <w:jc w:val="right"/>
            </w:pPr>
            <w:r w:rsidRPr="003D61FD">
              <w:t>Superintendent</w:t>
            </w:r>
            <w:r w:rsidR="00FF432F" w:rsidRPr="003D61FD">
              <w:t xml:space="preserve"> Name</w:t>
            </w:r>
          </w:p>
        </w:tc>
        <w:sdt>
          <w:sdtPr>
            <w:id w:val="-1614589239"/>
            <w:placeholder>
              <w:docPart w:val="070752A8FBB84C68844F30086289D99C"/>
            </w:placeholder>
            <w:showingPlcHdr/>
          </w:sdtPr>
          <w:sdtContent>
            <w:tc>
              <w:tcPr>
                <w:tcW w:w="5454" w:type="dxa"/>
                <w:shd w:val="clear" w:color="auto" w:fill="D9D9D9" w:themeFill="background1" w:themeFillShade="D9"/>
                <w:vAlign w:val="center"/>
              </w:tcPr>
              <w:p w14:paraId="3D32312D" w14:textId="1DC043E2" w:rsidR="00B642B2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C101D" w:rsidRPr="006A10A8" w14:paraId="507928C3" w14:textId="77777777" w:rsidTr="00B60245">
        <w:trPr>
          <w:trHeight w:val="320"/>
        </w:trPr>
        <w:tc>
          <w:tcPr>
            <w:tcW w:w="448" w:type="dxa"/>
            <w:shd w:val="clear" w:color="auto" w:fill="FFFFFF" w:themeFill="background1"/>
            <w:vAlign w:val="center"/>
          </w:tcPr>
          <w:p w14:paraId="01F06447" w14:textId="4BFCE80B" w:rsidR="00FF432F" w:rsidRDefault="00FF432F" w:rsidP="00B642B2">
            <w:pPr>
              <w:jc w:val="center"/>
            </w:pPr>
            <w:r>
              <w:t>c</w:t>
            </w:r>
          </w:p>
        </w:tc>
        <w:tc>
          <w:tcPr>
            <w:tcW w:w="4250" w:type="dxa"/>
            <w:shd w:val="clear" w:color="auto" w:fill="FFFFFF" w:themeFill="background1"/>
            <w:vAlign w:val="center"/>
          </w:tcPr>
          <w:p w14:paraId="7E43BB3A" w14:textId="0CDD898B" w:rsidR="00FF432F" w:rsidRPr="003D61FD" w:rsidRDefault="00FF432F">
            <w:pPr>
              <w:jc w:val="right"/>
            </w:pPr>
            <w:r w:rsidRPr="003D61FD">
              <w:t>Superintendent E</w:t>
            </w:r>
            <w:r w:rsidR="00FD3EDE">
              <w:t>-</w:t>
            </w:r>
            <w:r w:rsidRPr="003D61FD">
              <w:t>mail Address</w:t>
            </w:r>
          </w:p>
        </w:tc>
        <w:sdt>
          <w:sdtPr>
            <w:id w:val="1426845313"/>
            <w:placeholder>
              <w:docPart w:val="60AB934842AA41BAA57944862D0C369A"/>
            </w:placeholder>
            <w:showingPlcHdr/>
          </w:sdtPr>
          <w:sdtContent>
            <w:tc>
              <w:tcPr>
                <w:tcW w:w="5454" w:type="dxa"/>
                <w:shd w:val="clear" w:color="auto" w:fill="FFFFFF" w:themeFill="background1"/>
                <w:vAlign w:val="center"/>
              </w:tcPr>
              <w:p w14:paraId="07728C33" w14:textId="15051E9A" w:rsidR="00FF432F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C101D" w:rsidRPr="006A10A8" w14:paraId="4D95F92A" w14:textId="77777777" w:rsidTr="00B60245">
        <w:trPr>
          <w:trHeight w:val="320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531DAF6F" w14:textId="405EDD31" w:rsidR="00FF432F" w:rsidRDefault="00FF432F" w:rsidP="00B642B2">
            <w:pPr>
              <w:jc w:val="center"/>
            </w:pPr>
            <w:r>
              <w:t>d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34E0130F" w14:textId="102B306A" w:rsidR="00FF432F" w:rsidRPr="003D61FD" w:rsidRDefault="00FF432F">
            <w:pPr>
              <w:jc w:val="right"/>
            </w:pPr>
            <w:r w:rsidRPr="003D61FD">
              <w:t>Superintendent Phone Number</w:t>
            </w:r>
          </w:p>
        </w:tc>
        <w:sdt>
          <w:sdtPr>
            <w:id w:val="900179022"/>
            <w:placeholder>
              <w:docPart w:val="506FBBD818154AD7B7AC5B72492FD898"/>
            </w:placeholder>
            <w:showingPlcHdr/>
          </w:sdtPr>
          <w:sdtContent>
            <w:tc>
              <w:tcPr>
                <w:tcW w:w="5454" w:type="dxa"/>
                <w:shd w:val="clear" w:color="auto" w:fill="D9D9D9" w:themeFill="background1" w:themeFillShade="D9"/>
                <w:vAlign w:val="center"/>
              </w:tcPr>
              <w:p w14:paraId="13480935" w14:textId="49B2D45C" w:rsidR="00FF432F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42B2" w:rsidRPr="006A10A8" w14:paraId="3B0FAB61" w14:textId="77777777" w:rsidTr="00B60245">
        <w:trPr>
          <w:trHeight w:val="320"/>
        </w:trPr>
        <w:tc>
          <w:tcPr>
            <w:tcW w:w="448" w:type="dxa"/>
            <w:vAlign w:val="center"/>
          </w:tcPr>
          <w:p w14:paraId="0D84A1F8" w14:textId="1258698F" w:rsidR="00B642B2" w:rsidRPr="001E0206" w:rsidRDefault="00FF432F" w:rsidP="00B642B2">
            <w:pPr>
              <w:jc w:val="center"/>
            </w:pPr>
            <w:r>
              <w:t>e</w:t>
            </w:r>
          </w:p>
        </w:tc>
        <w:tc>
          <w:tcPr>
            <w:tcW w:w="4250" w:type="dxa"/>
            <w:vAlign w:val="center"/>
          </w:tcPr>
          <w:p w14:paraId="3446552D" w14:textId="0D7D9C92" w:rsidR="00B642B2" w:rsidRPr="003D61FD" w:rsidRDefault="00B642B2" w:rsidP="00936CE3">
            <w:pPr>
              <w:jc w:val="right"/>
            </w:pPr>
            <w:r w:rsidRPr="003D61FD">
              <w:t>Name of District Test</w:t>
            </w:r>
            <w:r w:rsidR="006C101D" w:rsidRPr="003D61FD">
              <w:t xml:space="preserve"> </w:t>
            </w:r>
            <w:r w:rsidRPr="003D61FD">
              <w:t>Coordinator</w:t>
            </w:r>
            <w:r w:rsidR="008F6148">
              <w:t xml:space="preserve"> </w:t>
            </w:r>
            <w:r w:rsidR="006C101D" w:rsidRPr="003D61FD">
              <w:t>(</w:t>
            </w:r>
            <w:r w:rsidRPr="003D61FD">
              <w:t>DTC)</w:t>
            </w:r>
          </w:p>
        </w:tc>
        <w:sdt>
          <w:sdtPr>
            <w:id w:val="-1419477554"/>
            <w:placeholder>
              <w:docPart w:val="97629FDE43A24288ABC3ECC7F6FD7153"/>
            </w:placeholder>
            <w:showingPlcHdr/>
          </w:sdtPr>
          <w:sdtContent>
            <w:tc>
              <w:tcPr>
                <w:tcW w:w="5454" w:type="dxa"/>
                <w:vAlign w:val="center"/>
              </w:tcPr>
              <w:p w14:paraId="093E6E07" w14:textId="53C58609" w:rsidR="00B642B2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C101D" w:rsidRPr="006A10A8" w14:paraId="384C7562" w14:textId="77777777" w:rsidTr="00B60245">
        <w:trPr>
          <w:trHeight w:val="320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632E81DA" w14:textId="26EC5293" w:rsidR="00B642B2" w:rsidRPr="001E0206" w:rsidRDefault="00FF432F" w:rsidP="00B642B2">
            <w:pPr>
              <w:jc w:val="center"/>
            </w:pPr>
            <w:r>
              <w:t>f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0A386B54" w14:textId="63ED0D53" w:rsidR="00B642B2" w:rsidRPr="003D61FD" w:rsidRDefault="00B642B2">
            <w:pPr>
              <w:jc w:val="right"/>
            </w:pPr>
            <w:r w:rsidRPr="003D61FD">
              <w:t>DTC Phone Number</w:t>
            </w:r>
          </w:p>
        </w:tc>
        <w:sdt>
          <w:sdtPr>
            <w:id w:val="644392468"/>
            <w:placeholder>
              <w:docPart w:val="79C55650E9314FE88C8F2A3F0D0F0EB5"/>
            </w:placeholder>
            <w:showingPlcHdr/>
          </w:sdtPr>
          <w:sdtContent>
            <w:tc>
              <w:tcPr>
                <w:tcW w:w="5454" w:type="dxa"/>
                <w:shd w:val="clear" w:color="auto" w:fill="D9D9D9" w:themeFill="background1" w:themeFillShade="D9"/>
                <w:vAlign w:val="center"/>
              </w:tcPr>
              <w:p w14:paraId="317A34E8" w14:textId="53572A32" w:rsidR="00B642B2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42B2" w:rsidRPr="006A10A8" w14:paraId="33B5FE6E" w14:textId="77777777" w:rsidTr="00B60245">
        <w:trPr>
          <w:trHeight w:val="320"/>
        </w:trPr>
        <w:tc>
          <w:tcPr>
            <w:tcW w:w="448" w:type="dxa"/>
            <w:vAlign w:val="center"/>
          </w:tcPr>
          <w:p w14:paraId="684006EB" w14:textId="53289A75" w:rsidR="00B642B2" w:rsidRPr="001E0206" w:rsidRDefault="00FF432F" w:rsidP="00B642B2">
            <w:pPr>
              <w:jc w:val="center"/>
            </w:pPr>
            <w:r>
              <w:t>g</w:t>
            </w:r>
          </w:p>
        </w:tc>
        <w:tc>
          <w:tcPr>
            <w:tcW w:w="4250" w:type="dxa"/>
            <w:vAlign w:val="center"/>
          </w:tcPr>
          <w:p w14:paraId="7B5648CC" w14:textId="49B980DC" w:rsidR="00B642B2" w:rsidRPr="003D61FD" w:rsidRDefault="00B642B2">
            <w:pPr>
              <w:jc w:val="right"/>
            </w:pPr>
            <w:r w:rsidRPr="003D61FD">
              <w:t>DTC E</w:t>
            </w:r>
            <w:r w:rsidR="00FD3EDE">
              <w:t>-</w:t>
            </w:r>
            <w:r w:rsidRPr="003D61FD">
              <w:t>mail Address</w:t>
            </w:r>
          </w:p>
        </w:tc>
        <w:sdt>
          <w:sdtPr>
            <w:id w:val="-1462798412"/>
            <w:placeholder>
              <w:docPart w:val="BCA7F84719DA4DE6BD57B745159EB852"/>
            </w:placeholder>
            <w:showingPlcHdr/>
          </w:sdtPr>
          <w:sdtContent>
            <w:tc>
              <w:tcPr>
                <w:tcW w:w="5454" w:type="dxa"/>
                <w:vAlign w:val="center"/>
              </w:tcPr>
              <w:p w14:paraId="3833BBBC" w14:textId="496357D7" w:rsidR="00B642B2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42B2" w:rsidRPr="006A10A8" w14:paraId="6D007BD0" w14:textId="77777777" w:rsidTr="00B60245">
        <w:trPr>
          <w:trHeight w:val="320"/>
        </w:trPr>
        <w:tc>
          <w:tcPr>
            <w:tcW w:w="448" w:type="dxa"/>
            <w:shd w:val="clear" w:color="auto" w:fill="auto"/>
            <w:vAlign w:val="center"/>
          </w:tcPr>
          <w:p w14:paraId="490E366D" w14:textId="42140D34" w:rsidR="00B642B2" w:rsidRPr="001E0206" w:rsidRDefault="00FF432F" w:rsidP="00B642B2">
            <w:pPr>
              <w:jc w:val="center"/>
            </w:pPr>
            <w:r>
              <w:t>h</w:t>
            </w:r>
          </w:p>
        </w:tc>
        <w:tc>
          <w:tcPr>
            <w:tcW w:w="4250" w:type="dxa"/>
            <w:shd w:val="clear" w:color="auto" w:fill="auto"/>
            <w:vAlign w:val="center"/>
          </w:tcPr>
          <w:p w14:paraId="414AD707" w14:textId="24260208" w:rsidR="00B642B2" w:rsidRPr="003D61FD" w:rsidRDefault="00B642B2" w:rsidP="00B642B2">
            <w:pPr>
              <w:jc w:val="right"/>
            </w:pPr>
            <w:r w:rsidRPr="003D61FD">
              <w:t>Name of School</w:t>
            </w:r>
            <w:r w:rsidR="00ED09DF" w:rsidRPr="003D61FD">
              <w:t>(s)</w:t>
            </w:r>
          </w:p>
        </w:tc>
        <w:sdt>
          <w:sdtPr>
            <w:id w:val="702212463"/>
            <w:placeholder>
              <w:docPart w:val="91A5D4D0CA4244FD8BE8891B79A7D3C8"/>
            </w:placeholder>
            <w:showingPlcHdr/>
          </w:sdtPr>
          <w:sdtContent>
            <w:tc>
              <w:tcPr>
                <w:tcW w:w="5454" w:type="dxa"/>
                <w:vAlign w:val="center"/>
              </w:tcPr>
              <w:p w14:paraId="6F2802CE" w14:textId="5AC453D4" w:rsidR="00B642B2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42B2" w:rsidRPr="006A10A8" w14:paraId="4A2EE60C" w14:textId="77777777" w:rsidTr="00B60245">
        <w:trPr>
          <w:trHeight w:val="320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469AD8D1" w14:textId="164B6407" w:rsidR="00B642B2" w:rsidRPr="001E0206" w:rsidRDefault="00FF432F" w:rsidP="00B642B2">
            <w:pPr>
              <w:jc w:val="center"/>
            </w:pPr>
            <w:r>
              <w:t>i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3D7CA650" w14:textId="77777777" w:rsidR="00B642B2" w:rsidRPr="003D61FD" w:rsidRDefault="00281CC1" w:rsidP="00B642B2">
            <w:pPr>
              <w:jc w:val="right"/>
            </w:pPr>
            <w:r w:rsidRPr="003D61FD">
              <w:t xml:space="preserve">Name of </w:t>
            </w:r>
            <w:r w:rsidR="00B642B2" w:rsidRPr="003D61FD">
              <w:t>Principal</w:t>
            </w:r>
          </w:p>
        </w:tc>
        <w:sdt>
          <w:sdtPr>
            <w:id w:val="2063125844"/>
            <w:placeholder>
              <w:docPart w:val="3020BD338B1648DCA601F513507D64B0"/>
            </w:placeholder>
            <w:showingPlcHdr/>
          </w:sdtPr>
          <w:sdtContent>
            <w:tc>
              <w:tcPr>
                <w:tcW w:w="5454" w:type="dxa"/>
                <w:shd w:val="clear" w:color="auto" w:fill="D9D9D9" w:themeFill="background1" w:themeFillShade="D9"/>
                <w:vAlign w:val="center"/>
              </w:tcPr>
              <w:p w14:paraId="7205237A" w14:textId="432766A4" w:rsidR="00B642B2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642B2" w:rsidRPr="006A10A8" w14:paraId="12F01BD8" w14:textId="77777777" w:rsidTr="00B60245">
        <w:trPr>
          <w:trHeight w:val="320"/>
        </w:trPr>
        <w:tc>
          <w:tcPr>
            <w:tcW w:w="448" w:type="dxa"/>
            <w:shd w:val="clear" w:color="auto" w:fill="auto"/>
            <w:vAlign w:val="center"/>
          </w:tcPr>
          <w:p w14:paraId="043C3567" w14:textId="654915BD" w:rsidR="00B642B2" w:rsidRPr="001E0206" w:rsidRDefault="00FF432F" w:rsidP="00B642B2">
            <w:pPr>
              <w:jc w:val="center"/>
            </w:pPr>
            <w:r>
              <w:t>j</w:t>
            </w:r>
          </w:p>
        </w:tc>
        <w:tc>
          <w:tcPr>
            <w:tcW w:w="4250" w:type="dxa"/>
            <w:shd w:val="clear" w:color="auto" w:fill="auto"/>
            <w:vAlign w:val="center"/>
          </w:tcPr>
          <w:p w14:paraId="14D95822" w14:textId="77777777" w:rsidR="00B642B2" w:rsidRPr="003D61FD" w:rsidRDefault="00B642B2" w:rsidP="00B642B2">
            <w:pPr>
              <w:jc w:val="right"/>
            </w:pPr>
            <w:r w:rsidRPr="003D61FD">
              <w:t>Name of School Test Coordinator</w:t>
            </w:r>
          </w:p>
        </w:tc>
        <w:sdt>
          <w:sdtPr>
            <w:id w:val="538630873"/>
            <w:placeholder>
              <w:docPart w:val="F8724ACB29B14E9599C41FFB4171916B"/>
            </w:placeholder>
            <w:showingPlcHdr/>
          </w:sdtPr>
          <w:sdtContent>
            <w:tc>
              <w:tcPr>
                <w:tcW w:w="5454" w:type="dxa"/>
                <w:vAlign w:val="center"/>
              </w:tcPr>
              <w:p w14:paraId="7116CE2A" w14:textId="0FB946BF" w:rsidR="00B642B2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432F" w:rsidRPr="006A10A8" w14:paraId="69F92AF2" w14:textId="77777777" w:rsidTr="00C37DCB">
        <w:trPr>
          <w:trHeight w:val="320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73E893B2" w14:textId="7038BC5C" w:rsidR="00B642B2" w:rsidRDefault="00FF432F" w:rsidP="00B642B2">
            <w:pPr>
              <w:jc w:val="center"/>
            </w:pPr>
            <w:r>
              <w:t>k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3C77016F" w14:textId="77777777" w:rsidR="00B642B2" w:rsidRPr="003D61FD" w:rsidRDefault="00B642B2" w:rsidP="00B642B2">
            <w:pPr>
              <w:jc w:val="right"/>
            </w:pPr>
            <w:r w:rsidRPr="003D61FD">
              <w:t>Date of submission</w:t>
            </w:r>
          </w:p>
        </w:tc>
        <w:sdt>
          <w:sdtPr>
            <w:id w:val="-1377081683"/>
            <w:placeholder>
              <w:docPart w:val="C27726D7963E40CFA0CD2399DC9CE8D4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454" w:type="dxa"/>
                <w:shd w:val="clear" w:color="auto" w:fill="D9D9D9" w:themeFill="background1" w:themeFillShade="D9"/>
                <w:vAlign w:val="center"/>
              </w:tcPr>
              <w:p w14:paraId="3C7EDD36" w14:textId="3D90882D" w:rsidR="00B642B2" w:rsidRPr="006A10A8" w:rsidRDefault="004126CF" w:rsidP="00FF639C">
                <w:r w:rsidRPr="008753C0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27B84" w:rsidRPr="006A10A8" w14:paraId="5325B00F" w14:textId="77777777" w:rsidTr="00B60245">
        <w:trPr>
          <w:trHeight w:val="320"/>
        </w:trPr>
        <w:tc>
          <w:tcPr>
            <w:tcW w:w="448" w:type="dxa"/>
            <w:shd w:val="clear" w:color="auto" w:fill="FFFFFF" w:themeFill="background1"/>
            <w:vAlign w:val="center"/>
          </w:tcPr>
          <w:p w14:paraId="738AFEF6" w14:textId="4B9F0344" w:rsidR="00827B84" w:rsidRDefault="00827B84" w:rsidP="00B642B2">
            <w:pPr>
              <w:jc w:val="center"/>
            </w:pPr>
            <w:r>
              <w:t>l</w:t>
            </w:r>
          </w:p>
        </w:tc>
        <w:tc>
          <w:tcPr>
            <w:tcW w:w="4250" w:type="dxa"/>
            <w:shd w:val="clear" w:color="auto" w:fill="FFFFFF" w:themeFill="background1"/>
            <w:vAlign w:val="center"/>
          </w:tcPr>
          <w:p w14:paraId="36641615" w14:textId="49EAAF17" w:rsidR="00827B84" w:rsidRPr="003D61FD" w:rsidRDefault="00827B84" w:rsidP="00B642B2">
            <w:pPr>
              <w:jc w:val="right"/>
            </w:pPr>
            <w:r w:rsidRPr="003D61FD">
              <w:t>Name of individual submitting waiver</w:t>
            </w:r>
          </w:p>
        </w:tc>
        <w:sdt>
          <w:sdtPr>
            <w:id w:val="1307896812"/>
            <w:placeholder>
              <w:docPart w:val="171B7F52B39C45CDB2EDEB3E5EB76E52"/>
            </w:placeholder>
            <w:showingPlcHdr/>
          </w:sdtPr>
          <w:sdtContent>
            <w:tc>
              <w:tcPr>
                <w:tcW w:w="5454" w:type="dxa"/>
                <w:shd w:val="clear" w:color="auto" w:fill="FFFFFF" w:themeFill="background1"/>
                <w:vAlign w:val="center"/>
              </w:tcPr>
              <w:p w14:paraId="38B00111" w14:textId="178D40F0" w:rsidR="00827B84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27B84" w:rsidRPr="006A10A8" w14:paraId="4AB98330" w14:textId="77777777" w:rsidTr="00C37DCB">
        <w:trPr>
          <w:trHeight w:val="320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692A489B" w14:textId="2E4D2C7C" w:rsidR="00827B84" w:rsidRDefault="00827B84" w:rsidP="00B642B2">
            <w:pPr>
              <w:jc w:val="center"/>
            </w:pPr>
            <w:r w:rsidRPr="006E0F34">
              <w:t>m</w:t>
            </w:r>
          </w:p>
        </w:tc>
        <w:tc>
          <w:tcPr>
            <w:tcW w:w="42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305062" w14:textId="28E77E83" w:rsidR="00827B84" w:rsidRPr="003D61FD" w:rsidRDefault="00827B84" w:rsidP="00B642B2">
            <w:pPr>
              <w:jc w:val="right"/>
            </w:pPr>
            <w:r w:rsidRPr="003D61FD">
              <w:t>E</w:t>
            </w:r>
            <w:r w:rsidR="00FD3EDE">
              <w:t>-</w:t>
            </w:r>
            <w:r w:rsidRPr="003D61FD">
              <w:t>mail of individual submitting waiver</w:t>
            </w:r>
          </w:p>
        </w:tc>
        <w:sdt>
          <w:sdtPr>
            <w:id w:val="283319233"/>
            <w:placeholder>
              <w:docPart w:val="D0B1E75A026F48DFB6E4D5CBF926D6FF"/>
            </w:placeholder>
            <w:showingPlcHdr/>
          </w:sdtPr>
          <w:sdtContent>
            <w:tc>
              <w:tcPr>
                <w:tcW w:w="5454" w:type="dxa"/>
                <w:shd w:val="clear" w:color="auto" w:fill="D9D9D9" w:themeFill="background1" w:themeFillShade="D9"/>
                <w:vAlign w:val="center"/>
              </w:tcPr>
              <w:p w14:paraId="56886C8F" w14:textId="035FD057" w:rsidR="00827B84" w:rsidRPr="006A10A8" w:rsidRDefault="004126CF" w:rsidP="00FF639C"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93922" w:rsidRPr="006A10A8" w14:paraId="55A1F8BE" w14:textId="46C907D0" w:rsidTr="00C37DCB">
        <w:trPr>
          <w:trHeight w:val="773"/>
        </w:trPr>
        <w:tc>
          <w:tcPr>
            <w:tcW w:w="448" w:type="dxa"/>
            <w:shd w:val="clear" w:color="auto" w:fill="auto"/>
            <w:vAlign w:val="center"/>
          </w:tcPr>
          <w:p w14:paraId="0D221353" w14:textId="61B05049" w:rsidR="00B93922" w:rsidRPr="006E0F34" w:rsidRDefault="00B93922" w:rsidP="00B642B2">
            <w:pPr>
              <w:jc w:val="center"/>
            </w:pPr>
            <w:r w:rsidRPr="006E0F34">
              <w:t>n</w:t>
            </w:r>
          </w:p>
        </w:tc>
        <w:tc>
          <w:tcPr>
            <w:tcW w:w="4250" w:type="dxa"/>
            <w:tcBorders>
              <w:bottom w:val="nil"/>
            </w:tcBorders>
            <w:shd w:val="clear" w:color="auto" w:fill="auto"/>
            <w:vAlign w:val="center"/>
          </w:tcPr>
          <w:p w14:paraId="6F4C1A83" w14:textId="683E9F0E" w:rsidR="00B93922" w:rsidRPr="003D61FD" w:rsidRDefault="00B93922" w:rsidP="00B93922">
            <w:r>
              <w:t>Check the reason for your request:</w:t>
            </w:r>
          </w:p>
        </w:tc>
        <w:tc>
          <w:tcPr>
            <w:tcW w:w="5454" w:type="dxa"/>
            <w:shd w:val="clear" w:color="auto" w:fill="auto"/>
            <w:vAlign w:val="center"/>
          </w:tcPr>
          <w:p w14:paraId="1E934F4D" w14:textId="379A43B9" w:rsidR="00B93922" w:rsidRPr="003D61FD" w:rsidRDefault="00B72E8E" w:rsidP="00B93922">
            <w:pPr>
              <w:ind w:left="1080"/>
            </w:pPr>
            <w:sdt>
              <w:sdtPr>
                <w:rPr>
                  <w:rFonts w:ascii="MS Gothic" w:eastAsia="MS Gothic" w:hAnsi="MS Gothic" w:hint="eastAsia"/>
                  <w:b/>
                  <w:sz w:val="28"/>
                </w:rPr>
                <w:id w:val="-1595161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7DCB">
                  <w:rPr>
                    <w:rFonts w:ascii="MS Gothic" w:eastAsia="MS Gothic" w:hAnsi="MS Gothic" w:hint="eastAsia"/>
                    <w:b/>
                    <w:sz w:val="28"/>
                  </w:rPr>
                  <w:t>☐</w:t>
                </w:r>
              </w:sdtContent>
            </w:sdt>
            <w:r w:rsidR="00B60245">
              <w:rPr>
                <w:b/>
                <w:sz w:val="28"/>
              </w:rPr>
              <w:t xml:space="preserve"> </w:t>
            </w:r>
            <w:r w:rsidR="00B93922">
              <w:t>Device n</w:t>
            </w:r>
            <w:r w:rsidR="00B93922" w:rsidRPr="003D61FD">
              <w:t>umber</w:t>
            </w:r>
          </w:p>
          <w:p w14:paraId="293DA23C" w14:textId="10C700DC" w:rsidR="00B93922" w:rsidRPr="003D61FD" w:rsidRDefault="00B72E8E" w:rsidP="00B60245">
            <w:pPr>
              <w:ind w:left="1080"/>
            </w:pPr>
            <w:sdt>
              <w:sdtPr>
                <w:rPr>
                  <w:rFonts w:ascii="MS Gothic" w:eastAsia="MS Gothic" w:hAnsi="MS Gothic" w:hint="eastAsia"/>
                  <w:b/>
                  <w:sz w:val="28"/>
                </w:rPr>
                <w:id w:val="53299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7DCB">
                  <w:rPr>
                    <w:rFonts w:ascii="MS Gothic" w:eastAsia="MS Gothic" w:hAnsi="MS Gothic" w:hint="eastAsia"/>
                    <w:b/>
                    <w:sz w:val="28"/>
                  </w:rPr>
                  <w:t>☐</w:t>
                </w:r>
              </w:sdtContent>
            </w:sdt>
            <w:r w:rsidR="00B60245">
              <w:rPr>
                <w:b/>
                <w:sz w:val="28"/>
              </w:rPr>
              <w:t xml:space="preserve"> </w:t>
            </w:r>
            <w:r w:rsidR="00B93922">
              <w:t>I</w:t>
            </w:r>
            <w:r w:rsidR="00B93922" w:rsidRPr="003D61FD">
              <w:t>nfrastructure</w:t>
            </w:r>
          </w:p>
        </w:tc>
      </w:tr>
      <w:tr w:rsidR="00B93922" w:rsidRPr="006A10A8" w14:paraId="2B1C817D" w14:textId="79D30EDA" w:rsidTr="00C37DCB">
        <w:trPr>
          <w:trHeight w:val="320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1167F881" w14:textId="6BE90200" w:rsidR="00B93922" w:rsidRDefault="00B93922" w:rsidP="00B125E9">
            <w:pPr>
              <w:jc w:val="center"/>
            </w:pPr>
            <w:r>
              <w:t>o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CB51CBE" w14:textId="33C03E0A" w:rsidR="00B93922" w:rsidRPr="003D61FD" w:rsidRDefault="00B93922" w:rsidP="00936CE3">
            <w:pPr>
              <w:spacing w:before="120" w:after="120"/>
            </w:pPr>
            <w:r w:rsidRPr="003D61FD">
              <w:t xml:space="preserve">Describe the rationale </w:t>
            </w:r>
            <w:r>
              <w:t>for the</w:t>
            </w:r>
            <w:r w:rsidRPr="003D61FD">
              <w:t xml:space="preserve"> request.</w:t>
            </w:r>
          </w:p>
        </w:tc>
        <w:sdt>
          <w:sdtPr>
            <w:id w:val="1683934407"/>
            <w:placeholder>
              <w:docPart w:val="18718DB7500243DBBD2797531B36EE68"/>
            </w:placeholder>
            <w:showingPlcHdr/>
          </w:sdtPr>
          <w:sdtContent>
            <w:tc>
              <w:tcPr>
                <w:tcW w:w="5454" w:type="dxa"/>
                <w:shd w:val="clear" w:color="auto" w:fill="D9D9D9" w:themeFill="background1" w:themeFillShade="D9"/>
                <w:vAlign w:val="center"/>
              </w:tcPr>
              <w:p w14:paraId="30EDC5BF" w14:textId="2A8D34F7" w:rsidR="00B93922" w:rsidRPr="003D61FD" w:rsidRDefault="004126CF" w:rsidP="00FF639C">
                <w:pPr>
                  <w:spacing w:before="120" w:after="120"/>
                </w:pPr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93922" w:rsidRPr="006A10A8" w14:paraId="0C4C5B8F" w14:textId="056093F6" w:rsidTr="00C37DCB">
        <w:trPr>
          <w:trHeight w:val="320"/>
        </w:trPr>
        <w:tc>
          <w:tcPr>
            <w:tcW w:w="448" w:type="dxa"/>
            <w:shd w:val="clear" w:color="auto" w:fill="auto"/>
            <w:vAlign w:val="center"/>
          </w:tcPr>
          <w:p w14:paraId="19AA6DB4" w14:textId="1545DAF6" w:rsidR="00B93922" w:rsidRPr="006E0F34" w:rsidRDefault="00B93922" w:rsidP="00B642B2">
            <w:pPr>
              <w:jc w:val="center"/>
            </w:pPr>
            <w:r>
              <w:t>p</w:t>
            </w:r>
          </w:p>
        </w:tc>
        <w:tc>
          <w:tcPr>
            <w:tcW w:w="4250" w:type="dxa"/>
            <w:shd w:val="clear" w:color="auto" w:fill="auto"/>
            <w:vAlign w:val="center"/>
          </w:tcPr>
          <w:p w14:paraId="50920165" w14:textId="7030276D" w:rsidR="00B93922" w:rsidRPr="003D61FD" w:rsidRDefault="00B93922" w:rsidP="0075459D">
            <w:pPr>
              <w:spacing w:before="80" w:after="80"/>
            </w:pPr>
            <w:r w:rsidRPr="003D61FD">
              <w:t>List the assessment</w:t>
            </w:r>
            <w:r w:rsidR="00B60245">
              <w:t>(</w:t>
            </w:r>
            <w:r w:rsidRPr="003D61FD">
              <w:t>s</w:t>
            </w:r>
            <w:r w:rsidR="00B60245">
              <w:t>)</w:t>
            </w:r>
            <w:r w:rsidRPr="003D61FD">
              <w:t xml:space="preserve"> (grade level and subject) for which you would like to use </w:t>
            </w:r>
            <w:r>
              <w:t>paper-based testing</w:t>
            </w:r>
            <w:r w:rsidRPr="003D61FD">
              <w:t>.</w:t>
            </w:r>
            <w:r>
              <w:t xml:space="preserve"> </w:t>
            </w:r>
            <w:r w:rsidRPr="003D61FD">
              <w:rPr>
                <w:i/>
              </w:rPr>
              <w:t xml:space="preserve">Example: </w:t>
            </w:r>
            <w:r>
              <w:rPr>
                <w:i/>
              </w:rPr>
              <w:t xml:space="preserve">PARCC </w:t>
            </w:r>
            <w:r w:rsidRPr="003D61FD">
              <w:rPr>
                <w:i/>
              </w:rPr>
              <w:t>5</w:t>
            </w:r>
            <w:r w:rsidRPr="003D61FD">
              <w:rPr>
                <w:i/>
                <w:vertAlign w:val="superscript"/>
              </w:rPr>
              <w:t>th</w:t>
            </w:r>
            <w:r w:rsidRPr="003D61FD">
              <w:rPr>
                <w:i/>
              </w:rPr>
              <w:t xml:space="preserve"> Grade ELA, Geometry, etc.</w:t>
            </w:r>
          </w:p>
        </w:tc>
        <w:sdt>
          <w:sdtPr>
            <w:id w:val="1624342012"/>
            <w:placeholder>
              <w:docPart w:val="B15D71C93EDE4A7B8B4C3049D45AB0CB"/>
            </w:placeholder>
            <w:showingPlcHdr/>
          </w:sdtPr>
          <w:sdtContent>
            <w:tc>
              <w:tcPr>
                <w:tcW w:w="5454" w:type="dxa"/>
                <w:shd w:val="clear" w:color="auto" w:fill="auto"/>
                <w:vAlign w:val="center"/>
              </w:tcPr>
              <w:p w14:paraId="65190793" w14:textId="428D8D8D" w:rsidR="00B93922" w:rsidRPr="003D61FD" w:rsidRDefault="004126CF" w:rsidP="00FF639C">
                <w:pPr>
                  <w:spacing w:before="80" w:after="80"/>
                </w:pPr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93922" w:rsidRPr="006A10A8" w14:paraId="5706A641" w14:textId="5E9A6DDE" w:rsidTr="00C37DCB">
        <w:trPr>
          <w:trHeight w:val="320"/>
        </w:trPr>
        <w:tc>
          <w:tcPr>
            <w:tcW w:w="448" w:type="dxa"/>
            <w:shd w:val="clear" w:color="auto" w:fill="D9D9D9" w:themeFill="background1" w:themeFillShade="D9"/>
            <w:vAlign w:val="center"/>
          </w:tcPr>
          <w:p w14:paraId="68612496" w14:textId="5F7A2605" w:rsidR="00B93922" w:rsidRPr="006E0F34" w:rsidRDefault="00B93922" w:rsidP="00B642B2">
            <w:pPr>
              <w:jc w:val="center"/>
            </w:pPr>
            <w:r>
              <w:t>q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4AA5D5C4" w14:textId="25A64C18" w:rsidR="00B93922" w:rsidRPr="003D61FD" w:rsidRDefault="00B93922" w:rsidP="00B60245">
            <w:pPr>
              <w:spacing w:before="80" w:after="80"/>
            </w:pPr>
            <w:r>
              <w:t xml:space="preserve">Provide the numbers of students proposed to test </w:t>
            </w:r>
            <w:r w:rsidR="00B60245">
              <w:t>on</w:t>
            </w:r>
            <w:r>
              <w:t xml:space="preserve"> paper and in computer-based mode</w:t>
            </w:r>
            <w:r w:rsidR="00023765">
              <w:t xml:space="preserve">.  </w:t>
            </w:r>
            <w:r>
              <w:t>These two numbers should add to the total n</w:t>
            </w:r>
            <w:r w:rsidR="00023765">
              <w:t>umber of students being tested.</w:t>
            </w:r>
          </w:p>
        </w:tc>
        <w:tc>
          <w:tcPr>
            <w:tcW w:w="5454" w:type="dxa"/>
            <w:shd w:val="clear" w:color="auto" w:fill="D9D9D9" w:themeFill="background1" w:themeFillShade="D9"/>
            <w:vAlign w:val="center"/>
          </w:tcPr>
          <w:p w14:paraId="03EB9C15" w14:textId="17104987" w:rsidR="00FF639C" w:rsidRDefault="00023765" w:rsidP="00FF639C">
            <w:pPr>
              <w:pStyle w:val="Footer"/>
            </w:pPr>
            <w:r>
              <w:t>Paper:</w:t>
            </w:r>
            <w:r w:rsidR="00B60245">
              <w:t xml:space="preserve"> </w:t>
            </w:r>
            <w:sdt>
              <w:sdtPr>
                <w:id w:val="-1053307119"/>
                <w:placeholder>
                  <w:docPart w:val="6AFF9EC179F64591A9CB758270215D05"/>
                </w:placeholder>
                <w:showingPlcHdr/>
              </w:sdtPr>
              <w:sdtContent>
                <w:r w:rsidR="004126CF" w:rsidRPr="008753C0">
                  <w:rPr>
                    <w:rStyle w:val="PlaceholderText"/>
                  </w:rPr>
                  <w:t>Click or tap here to enter text.</w:t>
                </w:r>
              </w:sdtContent>
            </w:sdt>
            <w:r w:rsidR="00B60245">
              <w:t xml:space="preserve">   </w:t>
            </w:r>
            <w:r>
              <w:t xml:space="preserve">        </w:t>
            </w:r>
            <w:r w:rsidR="00B60245">
              <w:t xml:space="preserve">   </w:t>
            </w:r>
            <w:r w:rsidR="00FF639C">
              <w:t xml:space="preserve"> </w:t>
            </w:r>
            <w:r w:rsidR="00B60245">
              <w:t xml:space="preserve"> </w:t>
            </w:r>
            <w:r w:rsidR="00FF639C">
              <w:fldChar w:fldCharType="begin"/>
            </w:r>
            <w:r w:rsidR="00FF639C">
              <w:instrText xml:space="preserve"> AUTOTEXT  " Blank"  \* MERGEFORMAT </w:instrText>
            </w:r>
            <w:r w:rsidR="00FF639C">
              <w:fldChar w:fldCharType="separate"/>
            </w:r>
          </w:p>
          <w:p w14:paraId="5D6BD8B2" w14:textId="1BB857B6" w:rsidR="00023765" w:rsidRDefault="00FF639C" w:rsidP="00FF639C">
            <w:pPr>
              <w:pStyle w:val="Footer"/>
            </w:pPr>
            <w:r>
              <w:fldChar w:fldCharType="end"/>
            </w:r>
            <w:r>
              <w:t>Computer</w:t>
            </w:r>
            <w:r w:rsidR="00023765">
              <w:t xml:space="preserve">: </w:t>
            </w:r>
            <w:sdt>
              <w:sdtPr>
                <w:id w:val="-93098450"/>
                <w:placeholder>
                  <w:docPart w:val="E295A2A3FCE34EFF87168512922CB02D"/>
                </w:placeholder>
                <w:showingPlcHdr/>
              </w:sdtPr>
              <w:sdtContent>
                <w:r w:rsidR="004126CF" w:rsidRPr="008753C0">
                  <w:rPr>
                    <w:rStyle w:val="PlaceholderText"/>
                  </w:rPr>
                  <w:t>Click or tap here to enter text.</w:t>
                </w:r>
              </w:sdtContent>
            </w:sdt>
            <w:r w:rsidR="00023765">
              <w:t xml:space="preserve">       </w:t>
            </w:r>
          </w:p>
          <w:p w14:paraId="6575B503" w14:textId="70298B72" w:rsidR="00B93922" w:rsidRPr="003D61FD" w:rsidRDefault="00023765" w:rsidP="00023765">
            <w:pPr>
              <w:pStyle w:val="Footer"/>
            </w:pPr>
            <w:r>
              <w:t>Total Students:</w:t>
            </w:r>
            <w:r w:rsidR="00B60245">
              <w:t xml:space="preserve"> </w:t>
            </w:r>
            <w:sdt>
              <w:sdtPr>
                <w:id w:val="1426379392"/>
                <w:placeholder>
                  <w:docPart w:val="7B31AEE9580F4ED6A5E8974BCA667871"/>
                </w:placeholder>
                <w:showingPlcHdr/>
              </w:sdtPr>
              <w:sdtContent>
                <w:r w:rsidR="004126CF" w:rsidRPr="008753C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93922" w:rsidRPr="006A10A8" w14:paraId="2C8549CD" w14:textId="733F56FA" w:rsidTr="00C37DCB">
        <w:trPr>
          <w:trHeight w:val="320"/>
        </w:trPr>
        <w:tc>
          <w:tcPr>
            <w:tcW w:w="448" w:type="dxa"/>
            <w:shd w:val="clear" w:color="auto" w:fill="auto"/>
            <w:vAlign w:val="center"/>
          </w:tcPr>
          <w:p w14:paraId="45F6BEA8" w14:textId="342D1021" w:rsidR="00B93922" w:rsidRDefault="00B93922" w:rsidP="00B642B2">
            <w:pPr>
              <w:jc w:val="center"/>
            </w:pPr>
            <w:r>
              <w:t>r</w:t>
            </w:r>
          </w:p>
        </w:tc>
        <w:tc>
          <w:tcPr>
            <w:tcW w:w="4250" w:type="dxa"/>
            <w:shd w:val="clear" w:color="auto" w:fill="auto"/>
            <w:vAlign w:val="center"/>
          </w:tcPr>
          <w:p w14:paraId="5FE9EF11" w14:textId="5E917046" w:rsidR="00B93922" w:rsidRPr="003D61FD" w:rsidRDefault="00B93922" w:rsidP="00B93922">
            <w:pPr>
              <w:spacing w:before="120" w:after="120"/>
            </w:pPr>
            <w:r>
              <w:t>Detail</w:t>
            </w:r>
            <w:r w:rsidRPr="003D61FD">
              <w:t xml:space="preserve"> your plan to achieve 100</w:t>
            </w:r>
            <w:r>
              <w:t>%</w:t>
            </w:r>
            <w:r w:rsidRPr="003D61FD">
              <w:t xml:space="preserve"> </w:t>
            </w:r>
            <w:r>
              <w:t>computer-based test administration</w:t>
            </w:r>
            <w:r w:rsidRPr="003D61FD">
              <w:t xml:space="preserve"> </w:t>
            </w:r>
            <w:r>
              <w:t>by spring 2019.</w:t>
            </w:r>
          </w:p>
        </w:tc>
        <w:sdt>
          <w:sdtPr>
            <w:id w:val="-1887248536"/>
            <w:placeholder>
              <w:docPart w:val="BFE068C4630741829FC72644E6EB6E74"/>
            </w:placeholder>
            <w:showingPlcHdr/>
          </w:sdtPr>
          <w:sdtContent>
            <w:tc>
              <w:tcPr>
                <w:tcW w:w="5454" w:type="dxa"/>
                <w:shd w:val="clear" w:color="auto" w:fill="auto"/>
                <w:vAlign w:val="center"/>
              </w:tcPr>
              <w:p w14:paraId="5FF8A31D" w14:textId="06BBBA7F" w:rsidR="00B93922" w:rsidRPr="003D61FD" w:rsidRDefault="004126CF" w:rsidP="0075459D">
                <w:pPr>
                  <w:spacing w:before="120" w:after="120"/>
                </w:pPr>
                <w:r w:rsidRPr="008753C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426CA26" w14:textId="3E3734E3" w:rsidR="00FA7BD9" w:rsidRDefault="00FA7BD9" w:rsidP="00FA7BD9">
      <w:pPr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37"/>
        <w:gridCol w:w="3689"/>
      </w:tblGrid>
      <w:tr w:rsidR="007259AC" w14:paraId="6244E99E" w14:textId="77777777" w:rsidTr="009F2A4C">
        <w:tc>
          <w:tcPr>
            <w:tcW w:w="5000" w:type="pct"/>
            <w:gridSpan w:val="2"/>
            <w:shd w:val="clear" w:color="auto" w:fill="92CDDC" w:themeFill="accent5" w:themeFillTint="99"/>
          </w:tcPr>
          <w:p w14:paraId="5A64A619" w14:textId="66F4C6CC" w:rsidR="007259AC" w:rsidRPr="007744F0" w:rsidRDefault="007259AC" w:rsidP="00936CE3">
            <w:r w:rsidRPr="007744F0">
              <w:t xml:space="preserve">FOR PED </w:t>
            </w:r>
            <w:r w:rsidRPr="009F2A4C">
              <w:rPr>
                <w:shd w:val="clear" w:color="auto" w:fill="92CDDC" w:themeFill="accent5" w:themeFillTint="99"/>
              </w:rPr>
              <w:t>INTERNAL USE ONLY</w:t>
            </w:r>
          </w:p>
        </w:tc>
      </w:tr>
      <w:tr w:rsidR="007259AC" w:rsidRPr="008A2633" w14:paraId="4464FC3C" w14:textId="77777777" w:rsidTr="0075459D">
        <w:tc>
          <w:tcPr>
            <w:tcW w:w="5000" w:type="pct"/>
            <w:gridSpan w:val="2"/>
            <w:shd w:val="clear" w:color="auto" w:fill="auto"/>
            <w:vAlign w:val="center"/>
          </w:tcPr>
          <w:p w14:paraId="08C338C1" w14:textId="516F655D" w:rsidR="007259AC" w:rsidRPr="008A2633" w:rsidRDefault="007259AC" w:rsidP="0075459D">
            <w:pPr>
              <w:spacing w:before="120" w:after="120"/>
            </w:pPr>
            <w:r w:rsidRPr="008A2633">
              <w:t>Reviewed by</w:t>
            </w:r>
            <w:r w:rsidR="00C37DCB">
              <w:t>:</w:t>
            </w:r>
            <w:r w:rsidR="004126CF">
              <w:t xml:space="preserve"> </w:t>
            </w:r>
          </w:p>
        </w:tc>
      </w:tr>
      <w:tr w:rsidR="007259AC" w:rsidRPr="008A2633" w14:paraId="17B73ACD" w14:textId="77777777" w:rsidTr="0075459D">
        <w:trPr>
          <w:trHeight w:val="389"/>
        </w:trPr>
        <w:tc>
          <w:tcPr>
            <w:tcW w:w="3142" w:type="pct"/>
            <w:shd w:val="clear" w:color="auto" w:fill="auto"/>
            <w:vAlign w:val="center"/>
          </w:tcPr>
          <w:p w14:paraId="759C12A7" w14:textId="2366F4C2" w:rsidR="008F6148" w:rsidRPr="00215D0D" w:rsidRDefault="007259AC" w:rsidP="0075459D">
            <w:pPr>
              <w:rPr>
                <w:b/>
                <w:caps/>
              </w:rPr>
            </w:pPr>
            <w:r w:rsidRPr="003D61FD">
              <w:rPr>
                <w:b/>
                <w:caps/>
              </w:rPr>
              <w:t xml:space="preserve">Rationale for approval: </w:t>
            </w:r>
          </w:p>
        </w:tc>
        <w:tc>
          <w:tcPr>
            <w:tcW w:w="1858" w:type="pct"/>
            <w:shd w:val="clear" w:color="auto" w:fill="auto"/>
            <w:vAlign w:val="center"/>
          </w:tcPr>
          <w:p w14:paraId="7F847631" w14:textId="77777777" w:rsidR="007259AC" w:rsidRPr="008A2633" w:rsidRDefault="007259AC" w:rsidP="0075459D">
            <w:r w:rsidRPr="008A2633">
              <w:t>Date:</w:t>
            </w:r>
          </w:p>
        </w:tc>
      </w:tr>
      <w:tr w:rsidR="007259AC" w:rsidRPr="008A2633" w14:paraId="6446ACFD" w14:textId="77777777" w:rsidTr="0075459D">
        <w:trPr>
          <w:trHeight w:val="389"/>
        </w:trPr>
        <w:tc>
          <w:tcPr>
            <w:tcW w:w="3142" w:type="pct"/>
            <w:shd w:val="clear" w:color="auto" w:fill="auto"/>
            <w:vAlign w:val="center"/>
          </w:tcPr>
          <w:p w14:paraId="1DC3D0B0" w14:textId="24EEC34B" w:rsidR="007259AC" w:rsidRPr="008A2633" w:rsidRDefault="007259AC" w:rsidP="0075459D">
            <w:r w:rsidRPr="003D61FD">
              <w:rPr>
                <w:b/>
                <w:caps/>
              </w:rPr>
              <w:t xml:space="preserve">Rationale for </w:t>
            </w:r>
            <w:r w:rsidR="0016026A">
              <w:rPr>
                <w:b/>
                <w:caps/>
              </w:rPr>
              <w:t>DENIAL</w:t>
            </w:r>
            <w:r w:rsidRPr="003D61FD">
              <w:rPr>
                <w:b/>
                <w:caps/>
              </w:rPr>
              <w:t>:</w:t>
            </w:r>
          </w:p>
        </w:tc>
        <w:tc>
          <w:tcPr>
            <w:tcW w:w="1858" w:type="pct"/>
            <w:shd w:val="clear" w:color="auto" w:fill="auto"/>
            <w:vAlign w:val="center"/>
          </w:tcPr>
          <w:p w14:paraId="7C29A25C" w14:textId="1ECAC56B" w:rsidR="007259AC" w:rsidRPr="008A2633" w:rsidRDefault="007259AC" w:rsidP="0075459D">
            <w:r w:rsidRPr="008A2633">
              <w:t>Date</w:t>
            </w:r>
            <w:r w:rsidR="008A2633">
              <w:t>:</w:t>
            </w:r>
          </w:p>
        </w:tc>
      </w:tr>
      <w:tr w:rsidR="007259AC" w:rsidRPr="008A2633" w14:paraId="76E168EA" w14:textId="77777777" w:rsidTr="0075459D">
        <w:trPr>
          <w:trHeight w:val="620"/>
        </w:trPr>
        <w:tc>
          <w:tcPr>
            <w:tcW w:w="3142" w:type="pct"/>
            <w:shd w:val="clear" w:color="auto" w:fill="auto"/>
            <w:vAlign w:val="center"/>
          </w:tcPr>
          <w:p w14:paraId="066752A3" w14:textId="5DDCDD77" w:rsidR="007259AC" w:rsidRPr="008A2633" w:rsidRDefault="007259AC" w:rsidP="0075459D">
            <w:r w:rsidRPr="008A2633">
              <w:t>C</w:t>
            </w:r>
            <w:r w:rsidR="004672AA">
              <w:t>oncur with staff recommendation</w:t>
            </w:r>
            <w:r w:rsidRPr="008A2633">
              <w:t>:</w:t>
            </w:r>
          </w:p>
          <w:p w14:paraId="43999B6F" w14:textId="14373C14" w:rsidR="002925AA" w:rsidRPr="008A2633" w:rsidRDefault="002925AA" w:rsidP="0004473B">
            <w:r>
              <w:t>Director of Assessment</w:t>
            </w:r>
            <w:r w:rsidR="0004473B">
              <w:t xml:space="preserve"> and Accountability, </w:t>
            </w:r>
            <w:r w:rsidR="00FD3EDE">
              <w:t>or designee</w:t>
            </w:r>
          </w:p>
        </w:tc>
        <w:tc>
          <w:tcPr>
            <w:tcW w:w="1858" w:type="pct"/>
            <w:shd w:val="clear" w:color="auto" w:fill="auto"/>
            <w:vAlign w:val="center"/>
          </w:tcPr>
          <w:p w14:paraId="76ECD62D" w14:textId="0AFC6B22" w:rsidR="007259AC" w:rsidRPr="008A2633" w:rsidRDefault="007259AC" w:rsidP="0075459D">
            <w:r w:rsidRPr="008A2633">
              <w:t>Date:</w:t>
            </w:r>
          </w:p>
        </w:tc>
      </w:tr>
    </w:tbl>
    <w:p w14:paraId="75742BC2" w14:textId="27FF6526" w:rsidR="008351CF" w:rsidRDefault="008351CF"/>
    <w:sectPr w:rsidR="008351CF" w:rsidSect="00DB460E">
      <w:pgSz w:w="12240" w:h="15840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A173A" w14:textId="77777777" w:rsidR="00B72E8E" w:rsidRDefault="00B72E8E" w:rsidP="001A6EEC">
      <w:r>
        <w:separator/>
      </w:r>
    </w:p>
  </w:endnote>
  <w:endnote w:type="continuationSeparator" w:id="0">
    <w:p w14:paraId="55CE0A66" w14:textId="77777777" w:rsidR="00B72E8E" w:rsidRDefault="00B72E8E" w:rsidP="001A6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98B7E" w14:textId="77777777" w:rsidR="00B72E8E" w:rsidRDefault="00B72E8E" w:rsidP="001A6EEC">
      <w:r>
        <w:separator/>
      </w:r>
    </w:p>
  </w:footnote>
  <w:footnote w:type="continuationSeparator" w:id="0">
    <w:p w14:paraId="2BA335D5" w14:textId="77777777" w:rsidR="00B72E8E" w:rsidRDefault="00B72E8E" w:rsidP="001A6E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A4251"/>
    <w:multiLevelType w:val="hybridMultilevel"/>
    <w:tmpl w:val="1CC2ACB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BA026E"/>
    <w:multiLevelType w:val="hybridMultilevel"/>
    <w:tmpl w:val="EA741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5A0"/>
    <w:multiLevelType w:val="hybridMultilevel"/>
    <w:tmpl w:val="DEC6F8D0"/>
    <w:lvl w:ilvl="0" w:tplc="008AFFE6">
      <w:start w:val="1"/>
      <w:numFmt w:val="lowerLetter"/>
      <w:lvlText w:val="%1)"/>
      <w:lvlJc w:val="left"/>
      <w:pPr>
        <w:ind w:left="144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7A45F4"/>
    <w:multiLevelType w:val="hybridMultilevel"/>
    <w:tmpl w:val="D27EB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E434A"/>
    <w:multiLevelType w:val="hybridMultilevel"/>
    <w:tmpl w:val="F0EAC016"/>
    <w:lvl w:ilvl="0" w:tplc="BC442C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F30E9"/>
    <w:multiLevelType w:val="hybridMultilevel"/>
    <w:tmpl w:val="11C4FB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ED72284"/>
    <w:multiLevelType w:val="hybridMultilevel"/>
    <w:tmpl w:val="16D8B802"/>
    <w:lvl w:ilvl="0" w:tplc="16341B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132BB3"/>
    <w:multiLevelType w:val="hybridMultilevel"/>
    <w:tmpl w:val="45B2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F7C6F"/>
    <w:multiLevelType w:val="hybridMultilevel"/>
    <w:tmpl w:val="ECC84D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613B6"/>
    <w:multiLevelType w:val="hybridMultilevel"/>
    <w:tmpl w:val="DBF851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69040A"/>
    <w:multiLevelType w:val="hybridMultilevel"/>
    <w:tmpl w:val="F86CDE32"/>
    <w:lvl w:ilvl="0" w:tplc="3C248E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E0624C"/>
    <w:multiLevelType w:val="hybridMultilevel"/>
    <w:tmpl w:val="0BB6B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5E128C"/>
    <w:multiLevelType w:val="hybridMultilevel"/>
    <w:tmpl w:val="0D5861C0"/>
    <w:lvl w:ilvl="0" w:tplc="615A2604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163079"/>
    <w:multiLevelType w:val="hybridMultilevel"/>
    <w:tmpl w:val="82D24BDA"/>
    <w:lvl w:ilvl="0" w:tplc="AEDCB8E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DE45906"/>
    <w:multiLevelType w:val="hybridMultilevel"/>
    <w:tmpl w:val="ECC84D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6"/>
  </w:num>
  <w:num w:numId="5">
    <w:abstractNumId w:val="10"/>
  </w:num>
  <w:num w:numId="6">
    <w:abstractNumId w:val="1"/>
  </w:num>
  <w:num w:numId="7">
    <w:abstractNumId w:val="8"/>
  </w:num>
  <w:num w:numId="8">
    <w:abstractNumId w:val="0"/>
  </w:num>
  <w:num w:numId="9">
    <w:abstractNumId w:val="5"/>
  </w:num>
  <w:num w:numId="10">
    <w:abstractNumId w:val="4"/>
  </w:num>
  <w:num w:numId="11">
    <w:abstractNumId w:val="12"/>
  </w:num>
  <w:num w:numId="12">
    <w:abstractNumId w:val="13"/>
  </w:num>
  <w:num w:numId="13">
    <w:abstractNumId w:val="2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ocumentProtection w:edit="forms" w:enforcement="1" w:cryptProviderType="rsaAES" w:cryptAlgorithmClass="hash" w:cryptAlgorithmType="typeAny" w:cryptAlgorithmSid="14" w:cryptSpinCount="100000" w:hash="jwFltsxGNd0UlyNT/JM7KBPFBN7GO8uMJzvauSUBxo/vCXqAfjpG99XeYnImbHTxLZiXk+LFgIubkfbInF8VTQ==" w:salt="eiM6pqzH7Ulo8gDQL2U0P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rA0NzQ3tzAyNTdU0lEKTi0uzszPAykwrAUAySEg7CwAAAA="/>
  </w:docVars>
  <w:rsids>
    <w:rsidRoot w:val="008351CF"/>
    <w:rsid w:val="00012491"/>
    <w:rsid w:val="00023765"/>
    <w:rsid w:val="00025651"/>
    <w:rsid w:val="00026FEC"/>
    <w:rsid w:val="0004473B"/>
    <w:rsid w:val="00047FA3"/>
    <w:rsid w:val="00065569"/>
    <w:rsid w:val="000722D7"/>
    <w:rsid w:val="00081841"/>
    <w:rsid w:val="00085315"/>
    <w:rsid w:val="00092953"/>
    <w:rsid w:val="00092E07"/>
    <w:rsid w:val="000B425B"/>
    <w:rsid w:val="000B607E"/>
    <w:rsid w:val="000E565E"/>
    <w:rsid w:val="000F2C3C"/>
    <w:rsid w:val="000F604E"/>
    <w:rsid w:val="00112D26"/>
    <w:rsid w:val="0013606C"/>
    <w:rsid w:val="00137D73"/>
    <w:rsid w:val="0014436D"/>
    <w:rsid w:val="001461A9"/>
    <w:rsid w:val="00152286"/>
    <w:rsid w:val="0016026A"/>
    <w:rsid w:val="0018279A"/>
    <w:rsid w:val="00194A14"/>
    <w:rsid w:val="001A6EEC"/>
    <w:rsid w:val="001B21E6"/>
    <w:rsid w:val="001D2817"/>
    <w:rsid w:val="001E0206"/>
    <w:rsid w:val="001F26E5"/>
    <w:rsid w:val="00202046"/>
    <w:rsid w:val="00215D0D"/>
    <w:rsid w:val="002239C8"/>
    <w:rsid w:val="0023183A"/>
    <w:rsid w:val="00274A1A"/>
    <w:rsid w:val="00274B21"/>
    <w:rsid w:val="00281CC1"/>
    <w:rsid w:val="00282F9F"/>
    <w:rsid w:val="002925AA"/>
    <w:rsid w:val="002B5046"/>
    <w:rsid w:val="002B6B7D"/>
    <w:rsid w:val="002D2B18"/>
    <w:rsid w:val="002E15B9"/>
    <w:rsid w:val="002E6356"/>
    <w:rsid w:val="0031360C"/>
    <w:rsid w:val="003209CE"/>
    <w:rsid w:val="00327C43"/>
    <w:rsid w:val="00353821"/>
    <w:rsid w:val="00355D4C"/>
    <w:rsid w:val="00377D56"/>
    <w:rsid w:val="00393F49"/>
    <w:rsid w:val="003C377A"/>
    <w:rsid w:val="003D61FD"/>
    <w:rsid w:val="003F4613"/>
    <w:rsid w:val="003F59DF"/>
    <w:rsid w:val="00401213"/>
    <w:rsid w:val="004126CF"/>
    <w:rsid w:val="004148EF"/>
    <w:rsid w:val="00417155"/>
    <w:rsid w:val="00417282"/>
    <w:rsid w:val="004367DF"/>
    <w:rsid w:val="00437EC4"/>
    <w:rsid w:val="00454410"/>
    <w:rsid w:val="0045769A"/>
    <w:rsid w:val="004672AA"/>
    <w:rsid w:val="00467612"/>
    <w:rsid w:val="00472B2F"/>
    <w:rsid w:val="00474C15"/>
    <w:rsid w:val="00495280"/>
    <w:rsid w:val="004A2CBB"/>
    <w:rsid w:val="004C2813"/>
    <w:rsid w:val="004D167B"/>
    <w:rsid w:val="004D3D4D"/>
    <w:rsid w:val="004E4985"/>
    <w:rsid w:val="004F20D7"/>
    <w:rsid w:val="00506B17"/>
    <w:rsid w:val="005102A4"/>
    <w:rsid w:val="00545D6B"/>
    <w:rsid w:val="005C77B0"/>
    <w:rsid w:val="005C7A90"/>
    <w:rsid w:val="005E3CED"/>
    <w:rsid w:val="005F101A"/>
    <w:rsid w:val="00604D66"/>
    <w:rsid w:val="0061209A"/>
    <w:rsid w:val="0061431D"/>
    <w:rsid w:val="00616B19"/>
    <w:rsid w:val="0063190A"/>
    <w:rsid w:val="00641C35"/>
    <w:rsid w:val="00651A69"/>
    <w:rsid w:val="00657F3E"/>
    <w:rsid w:val="006616E5"/>
    <w:rsid w:val="00671668"/>
    <w:rsid w:val="00673800"/>
    <w:rsid w:val="006779E5"/>
    <w:rsid w:val="00683B6A"/>
    <w:rsid w:val="00687656"/>
    <w:rsid w:val="006A4327"/>
    <w:rsid w:val="006B5530"/>
    <w:rsid w:val="006B5BE8"/>
    <w:rsid w:val="006C101D"/>
    <w:rsid w:val="006D0E13"/>
    <w:rsid w:val="006D115F"/>
    <w:rsid w:val="006D6DC3"/>
    <w:rsid w:val="006E0332"/>
    <w:rsid w:val="006E0F34"/>
    <w:rsid w:val="006E6B45"/>
    <w:rsid w:val="006F3A99"/>
    <w:rsid w:val="006F635F"/>
    <w:rsid w:val="007259AC"/>
    <w:rsid w:val="007266AF"/>
    <w:rsid w:val="0075459D"/>
    <w:rsid w:val="0076651D"/>
    <w:rsid w:val="00767F0E"/>
    <w:rsid w:val="00775745"/>
    <w:rsid w:val="00782615"/>
    <w:rsid w:val="007B01B5"/>
    <w:rsid w:val="007B256B"/>
    <w:rsid w:val="007C12C6"/>
    <w:rsid w:val="007E2479"/>
    <w:rsid w:val="007E4A41"/>
    <w:rsid w:val="00800829"/>
    <w:rsid w:val="008107A9"/>
    <w:rsid w:val="00811DF5"/>
    <w:rsid w:val="00822B3F"/>
    <w:rsid w:val="00827B84"/>
    <w:rsid w:val="008351CF"/>
    <w:rsid w:val="008354FE"/>
    <w:rsid w:val="00837638"/>
    <w:rsid w:val="00840196"/>
    <w:rsid w:val="0084461F"/>
    <w:rsid w:val="00871460"/>
    <w:rsid w:val="0087179C"/>
    <w:rsid w:val="0087275F"/>
    <w:rsid w:val="008A2633"/>
    <w:rsid w:val="008D4E91"/>
    <w:rsid w:val="008D5940"/>
    <w:rsid w:val="008F6148"/>
    <w:rsid w:val="00902BED"/>
    <w:rsid w:val="00903015"/>
    <w:rsid w:val="0092580F"/>
    <w:rsid w:val="00934357"/>
    <w:rsid w:val="00936CE3"/>
    <w:rsid w:val="0094559E"/>
    <w:rsid w:val="0095666F"/>
    <w:rsid w:val="00971F8E"/>
    <w:rsid w:val="009726B3"/>
    <w:rsid w:val="00976448"/>
    <w:rsid w:val="009A0825"/>
    <w:rsid w:val="009A18B5"/>
    <w:rsid w:val="009A5BCF"/>
    <w:rsid w:val="009A6AE3"/>
    <w:rsid w:val="009B4586"/>
    <w:rsid w:val="009C601B"/>
    <w:rsid w:val="009D029E"/>
    <w:rsid w:val="009E624B"/>
    <w:rsid w:val="009F2A4C"/>
    <w:rsid w:val="009F54E4"/>
    <w:rsid w:val="00A03AA0"/>
    <w:rsid w:val="00A04E3E"/>
    <w:rsid w:val="00A13A82"/>
    <w:rsid w:val="00A16489"/>
    <w:rsid w:val="00A24D99"/>
    <w:rsid w:val="00A31B2F"/>
    <w:rsid w:val="00A37319"/>
    <w:rsid w:val="00A50E51"/>
    <w:rsid w:val="00A5352C"/>
    <w:rsid w:val="00A65BE9"/>
    <w:rsid w:val="00A8729B"/>
    <w:rsid w:val="00AA155B"/>
    <w:rsid w:val="00AA33CA"/>
    <w:rsid w:val="00AA6DC8"/>
    <w:rsid w:val="00AD40D9"/>
    <w:rsid w:val="00AF1177"/>
    <w:rsid w:val="00AF3E0B"/>
    <w:rsid w:val="00AF6F28"/>
    <w:rsid w:val="00B139D6"/>
    <w:rsid w:val="00B13BDC"/>
    <w:rsid w:val="00B4231E"/>
    <w:rsid w:val="00B46709"/>
    <w:rsid w:val="00B46E38"/>
    <w:rsid w:val="00B533D6"/>
    <w:rsid w:val="00B60245"/>
    <w:rsid w:val="00B642B2"/>
    <w:rsid w:val="00B72E8E"/>
    <w:rsid w:val="00B73DD5"/>
    <w:rsid w:val="00B93922"/>
    <w:rsid w:val="00BA7A94"/>
    <w:rsid w:val="00BB3A21"/>
    <w:rsid w:val="00BC6BA8"/>
    <w:rsid w:val="00BD4464"/>
    <w:rsid w:val="00BF1D23"/>
    <w:rsid w:val="00BF2BF2"/>
    <w:rsid w:val="00C06B26"/>
    <w:rsid w:val="00C37DCB"/>
    <w:rsid w:val="00C715A6"/>
    <w:rsid w:val="00C8373D"/>
    <w:rsid w:val="00CB1E94"/>
    <w:rsid w:val="00CC06FD"/>
    <w:rsid w:val="00CC501F"/>
    <w:rsid w:val="00CE4704"/>
    <w:rsid w:val="00CF03BA"/>
    <w:rsid w:val="00CF59E8"/>
    <w:rsid w:val="00D0288B"/>
    <w:rsid w:val="00D1400E"/>
    <w:rsid w:val="00D214B5"/>
    <w:rsid w:val="00D36B50"/>
    <w:rsid w:val="00D53E43"/>
    <w:rsid w:val="00D813C8"/>
    <w:rsid w:val="00DB460E"/>
    <w:rsid w:val="00DB571A"/>
    <w:rsid w:val="00DE3F82"/>
    <w:rsid w:val="00DE6F79"/>
    <w:rsid w:val="00E10651"/>
    <w:rsid w:val="00E27F0F"/>
    <w:rsid w:val="00E45A34"/>
    <w:rsid w:val="00E66AB4"/>
    <w:rsid w:val="00E76ACC"/>
    <w:rsid w:val="00E812E3"/>
    <w:rsid w:val="00E86103"/>
    <w:rsid w:val="00EA3D8F"/>
    <w:rsid w:val="00EB5033"/>
    <w:rsid w:val="00EC7749"/>
    <w:rsid w:val="00ED09DF"/>
    <w:rsid w:val="00EE4E49"/>
    <w:rsid w:val="00EE7A41"/>
    <w:rsid w:val="00EF2A52"/>
    <w:rsid w:val="00F15AB4"/>
    <w:rsid w:val="00F24F8F"/>
    <w:rsid w:val="00F27E8D"/>
    <w:rsid w:val="00F76B28"/>
    <w:rsid w:val="00F83D26"/>
    <w:rsid w:val="00F916AC"/>
    <w:rsid w:val="00FA7BD9"/>
    <w:rsid w:val="00FB1998"/>
    <w:rsid w:val="00FC3A1F"/>
    <w:rsid w:val="00FC6BA3"/>
    <w:rsid w:val="00FC76DC"/>
    <w:rsid w:val="00FD3EDE"/>
    <w:rsid w:val="00FD4383"/>
    <w:rsid w:val="00FF1B09"/>
    <w:rsid w:val="00FF432F"/>
    <w:rsid w:val="00FF6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E37B4"/>
  <w15:docId w15:val="{224D6FF0-6CC3-44FA-AE09-3EAFCB2F7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46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2A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3F8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6E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6EEC"/>
  </w:style>
  <w:style w:type="paragraph" w:styleId="Footer">
    <w:name w:val="footer"/>
    <w:basedOn w:val="Normal"/>
    <w:link w:val="FooterChar"/>
    <w:uiPriority w:val="99"/>
    <w:unhideWhenUsed/>
    <w:rsid w:val="001A6E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6EEC"/>
  </w:style>
  <w:style w:type="character" w:styleId="CommentReference">
    <w:name w:val="annotation reference"/>
    <w:basedOn w:val="DefaultParagraphFont"/>
    <w:uiPriority w:val="99"/>
    <w:semiHidden/>
    <w:unhideWhenUsed/>
    <w:rsid w:val="00092E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2E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2E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E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E0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E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E0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D6DC3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A7BD9"/>
  </w:style>
  <w:style w:type="character" w:styleId="PlaceholderText">
    <w:name w:val="Placeholder Text"/>
    <w:basedOn w:val="DefaultParagraphFont"/>
    <w:uiPriority w:val="99"/>
    <w:semiHidden/>
    <w:rsid w:val="00B602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8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ed.assessment@state.nm.u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0A4FF5F24264DB68BCDE8019546B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47E3E-6FCB-409A-83F7-969C742CB55B}"/>
      </w:docPartPr>
      <w:docPartBody>
        <w:p w:rsidR="00000000" w:rsidRDefault="00295565" w:rsidP="00295565">
          <w:pPr>
            <w:pStyle w:val="20A4FF5F24264DB68BCDE8019546BE29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0752A8FBB84C68844F30086289D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1C7BA-37EB-479C-A561-26355463EF3B}"/>
      </w:docPartPr>
      <w:docPartBody>
        <w:p w:rsidR="00000000" w:rsidRDefault="00295565" w:rsidP="00295565">
          <w:pPr>
            <w:pStyle w:val="070752A8FBB84C68844F30086289D99C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AB934842AA41BAA57944862D0C3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FA7D7-AA68-496D-AB59-79ABC41B15F0}"/>
      </w:docPartPr>
      <w:docPartBody>
        <w:p w:rsidR="00000000" w:rsidRDefault="00295565" w:rsidP="00295565">
          <w:pPr>
            <w:pStyle w:val="60AB934842AA41BAA57944862D0C369A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6FBBD818154AD7B7AC5B72492FD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D5453-6390-4ABF-B661-1B48E62AD82F}"/>
      </w:docPartPr>
      <w:docPartBody>
        <w:p w:rsidR="00000000" w:rsidRDefault="00295565" w:rsidP="00295565">
          <w:pPr>
            <w:pStyle w:val="506FBBD818154AD7B7AC5B72492FD898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629FDE43A24288ABC3ECC7F6FD7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38C5D-D5E9-4F29-BE2A-B45D6752056F}"/>
      </w:docPartPr>
      <w:docPartBody>
        <w:p w:rsidR="00000000" w:rsidRDefault="00295565" w:rsidP="00295565">
          <w:pPr>
            <w:pStyle w:val="97629FDE43A24288ABC3ECC7F6FD7153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C55650E9314FE88C8F2A3F0D0F0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CBF83-8503-410A-8A84-EE878EF1B323}"/>
      </w:docPartPr>
      <w:docPartBody>
        <w:p w:rsidR="00000000" w:rsidRDefault="00295565" w:rsidP="00295565">
          <w:pPr>
            <w:pStyle w:val="79C55650E9314FE88C8F2A3F0D0F0EB5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7F84719DA4DE6BD57B745159EB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30E0E-2993-409B-9CD2-B9B5D4D1E99F}"/>
      </w:docPartPr>
      <w:docPartBody>
        <w:p w:rsidR="00000000" w:rsidRDefault="00295565" w:rsidP="00295565">
          <w:pPr>
            <w:pStyle w:val="BCA7F84719DA4DE6BD57B745159EB852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A5D4D0CA4244FD8BE8891B79A7D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19B2D-4F79-4A2B-A49B-6EC59D9B299C}"/>
      </w:docPartPr>
      <w:docPartBody>
        <w:p w:rsidR="00000000" w:rsidRDefault="00295565" w:rsidP="00295565">
          <w:pPr>
            <w:pStyle w:val="91A5D4D0CA4244FD8BE8891B79A7D3C8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20BD338B1648DCA601F513507D6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E7C9A-055D-42F1-9C80-E15B21EE93E7}"/>
      </w:docPartPr>
      <w:docPartBody>
        <w:p w:rsidR="00000000" w:rsidRDefault="00295565" w:rsidP="00295565">
          <w:pPr>
            <w:pStyle w:val="3020BD338B1648DCA601F513507D64B0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724ACB29B14E9599C41FFB41719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1CAF0-FDDB-4603-8CB4-CAA268849479}"/>
      </w:docPartPr>
      <w:docPartBody>
        <w:p w:rsidR="00000000" w:rsidRDefault="00295565" w:rsidP="00295565">
          <w:pPr>
            <w:pStyle w:val="F8724ACB29B14E9599C41FFB4171916B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7726D7963E40CFA0CD2399DC9CE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113B6-23F3-4F0A-BB1C-E9AC6A54F6C5}"/>
      </w:docPartPr>
      <w:docPartBody>
        <w:p w:rsidR="00000000" w:rsidRDefault="00295565" w:rsidP="00295565">
          <w:pPr>
            <w:pStyle w:val="C27726D7963E40CFA0CD2399DC9CE8D4"/>
          </w:pPr>
          <w:r w:rsidRPr="008753C0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1B7F52B39C45CDB2EDEB3E5EB76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BFD3F-B296-430A-8F9F-5AEF9F4879FC}"/>
      </w:docPartPr>
      <w:docPartBody>
        <w:p w:rsidR="00000000" w:rsidRDefault="00295565" w:rsidP="00295565">
          <w:pPr>
            <w:pStyle w:val="171B7F52B39C45CDB2EDEB3E5EB76E52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1E75A026F48DFB6E4D5CBF926D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64A9B-1675-4929-A105-13067A59243D}"/>
      </w:docPartPr>
      <w:docPartBody>
        <w:p w:rsidR="00000000" w:rsidRDefault="00295565" w:rsidP="00295565">
          <w:pPr>
            <w:pStyle w:val="D0B1E75A026F48DFB6E4D5CBF926D6FF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718DB7500243DBBD2797531B36E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43D5D-6B11-4044-92C1-F2673BB72ACD}"/>
      </w:docPartPr>
      <w:docPartBody>
        <w:p w:rsidR="00000000" w:rsidRDefault="00295565" w:rsidP="00295565">
          <w:pPr>
            <w:pStyle w:val="18718DB7500243DBBD2797531B36EE68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5D71C93EDE4A7B8B4C3049D45AB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72C15-B28F-496C-BAF4-47135AD063EE}"/>
      </w:docPartPr>
      <w:docPartBody>
        <w:p w:rsidR="00000000" w:rsidRDefault="00295565" w:rsidP="00295565">
          <w:pPr>
            <w:pStyle w:val="B15D71C93EDE4A7B8B4C3049D45AB0CB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F9EC179F64591A9CB758270215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E91B5-D267-4393-8B8F-B674FBB1D764}"/>
      </w:docPartPr>
      <w:docPartBody>
        <w:p w:rsidR="00000000" w:rsidRDefault="00295565" w:rsidP="00295565">
          <w:pPr>
            <w:pStyle w:val="6AFF9EC179F64591A9CB758270215D05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95A2A3FCE34EFF87168512922CB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AFDF8-F017-424E-A4E9-18F548BB442F}"/>
      </w:docPartPr>
      <w:docPartBody>
        <w:p w:rsidR="00000000" w:rsidRDefault="00295565" w:rsidP="00295565">
          <w:pPr>
            <w:pStyle w:val="E295A2A3FCE34EFF87168512922CB02D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31AEE9580F4ED6A5E8974BCA667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F373F-84E3-4BBF-AD3B-29012D1AE73A}"/>
      </w:docPartPr>
      <w:docPartBody>
        <w:p w:rsidR="00000000" w:rsidRDefault="00295565" w:rsidP="00295565">
          <w:pPr>
            <w:pStyle w:val="7B31AEE9580F4ED6A5E8974BCA667871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E068C4630741829FC72644E6EB6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B20C4-2224-48EC-87D5-EB35126B5C7C}"/>
      </w:docPartPr>
      <w:docPartBody>
        <w:p w:rsidR="00000000" w:rsidRDefault="00295565" w:rsidP="00295565">
          <w:pPr>
            <w:pStyle w:val="BFE068C4630741829FC72644E6EB6E74"/>
          </w:pPr>
          <w:r w:rsidRPr="008753C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C3B25"/>
    <w:rsid w:val="00295565"/>
    <w:rsid w:val="005C3B25"/>
    <w:rsid w:val="00711384"/>
    <w:rsid w:val="00911B7F"/>
    <w:rsid w:val="00EA4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63C391D499452990AC4BED67460AE8">
    <w:name w:val="F463C391D499452990AC4BED67460AE8"/>
    <w:rsid w:val="005C3B25"/>
  </w:style>
  <w:style w:type="paragraph" w:customStyle="1" w:styleId="750399C182AA4907899A13696A0D92C0">
    <w:name w:val="750399C182AA4907899A13696A0D92C0"/>
    <w:rsid w:val="005C3B25"/>
  </w:style>
  <w:style w:type="paragraph" w:customStyle="1" w:styleId="77BF19816FC141F8B1D8DA05A467B9C7">
    <w:name w:val="77BF19816FC141F8B1D8DA05A467B9C7"/>
    <w:rsid w:val="005C3B25"/>
  </w:style>
  <w:style w:type="paragraph" w:customStyle="1" w:styleId="50BBB1436A3E48AD926BCEB128985759">
    <w:name w:val="50BBB1436A3E48AD926BCEB128985759"/>
    <w:rsid w:val="005C3B25"/>
  </w:style>
  <w:style w:type="character" w:styleId="PlaceholderText">
    <w:name w:val="Placeholder Text"/>
    <w:basedOn w:val="DefaultParagraphFont"/>
    <w:uiPriority w:val="99"/>
    <w:semiHidden/>
    <w:rsid w:val="00295565"/>
    <w:rPr>
      <w:color w:val="808080"/>
    </w:rPr>
  </w:style>
  <w:style w:type="paragraph" w:customStyle="1" w:styleId="2174BF63847D47999D8D54551C9E1AFA">
    <w:name w:val="2174BF63847D47999D8D54551C9E1AFA"/>
    <w:rsid w:val="005C3B25"/>
  </w:style>
  <w:style w:type="paragraph" w:customStyle="1" w:styleId="2A93AFC110BE47C5B19084EC4CD8CC2E">
    <w:name w:val="2A93AFC110BE47C5B19084EC4CD8CC2E"/>
    <w:rsid w:val="005C3B25"/>
  </w:style>
  <w:style w:type="paragraph" w:customStyle="1" w:styleId="54710E0E7E244282883742305511E65F">
    <w:name w:val="54710E0E7E244282883742305511E65F"/>
    <w:rsid w:val="005C3B25"/>
  </w:style>
  <w:style w:type="paragraph" w:customStyle="1" w:styleId="44AE3C21D2CB430FB2161FDF100A74C3">
    <w:name w:val="44AE3C21D2CB430FB2161FDF100A74C3"/>
    <w:rsid w:val="005C3B25"/>
  </w:style>
  <w:style w:type="paragraph" w:customStyle="1" w:styleId="23488F28A3B141D3A082F1A2EDEB1DC6">
    <w:name w:val="23488F28A3B141D3A082F1A2EDEB1DC6"/>
    <w:rsid w:val="005C3B25"/>
  </w:style>
  <w:style w:type="paragraph" w:customStyle="1" w:styleId="DDBCBD878BA84C8FA21231B430878DA6">
    <w:name w:val="DDBCBD878BA84C8FA21231B430878DA6"/>
    <w:rsid w:val="005C3B25"/>
  </w:style>
  <w:style w:type="paragraph" w:customStyle="1" w:styleId="CDD4A25249504B43A5006ECC25C8C9B6">
    <w:name w:val="CDD4A25249504B43A5006ECC25C8C9B6"/>
    <w:rsid w:val="005C3B25"/>
  </w:style>
  <w:style w:type="paragraph" w:customStyle="1" w:styleId="8F90152DCC4346EB939A63EB9C643D75">
    <w:name w:val="8F90152DCC4346EB939A63EB9C643D75"/>
    <w:rsid w:val="005C3B25"/>
  </w:style>
  <w:style w:type="paragraph" w:customStyle="1" w:styleId="D361F369611140ABBA6128E54B99C108">
    <w:name w:val="D361F369611140ABBA6128E54B99C108"/>
    <w:rsid w:val="005C3B25"/>
  </w:style>
  <w:style w:type="paragraph" w:customStyle="1" w:styleId="8BB50D632C904C3DAC07B67AABFAFF9C">
    <w:name w:val="8BB50D632C904C3DAC07B67AABFAFF9C"/>
    <w:rsid w:val="005C3B25"/>
  </w:style>
  <w:style w:type="paragraph" w:customStyle="1" w:styleId="B2B748AEF8EC4FBF9F7B0865AD175012">
    <w:name w:val="B2B748AEF8EC4FBF9F7B0865AD175012"/>
    <w:rsid w:val="005C3B25"/>
  </w:style>
  <w:style w:type="paragraph" w:customStyle="1" w:styleId="CC9C4F7AC630471997F9A87EAB88F2FB">
    <w:name w:val="CC9C4F7AC630471997F9A87EAB88F2FB"/>
    <w:rsid w:val="005C3B25"/>
  </w:style>
  <w:style w:type="paragraph" w:customStyle="1" w:styleId="D92644374031412F8306C7BD56AF3F61">
    <w:name w:val="D92644374031412F8306C7BD56AF3F61"/>
    <w:rsid w:val="005C3B25"/>
  </w:style>
  <w:style w:type="paragraph" w:customStyle="1" w:styleId="9297232832D94B58972AA9C81D8A3805">
    <w:name w:val="9297232832D94B58972AA9C81D8A3805"/>
    <w:rsid w:val="005C3B25"/>
  </w:style>
  <w:style w:type="paragraph" w:customStyle="1" w:styleId="A45BE1ACE2284255BBFDDEAD78D46A74">
    <w:name w:val="A45BE1ACE2284255BBFDDEAD78D46A74"/>
    <w:rsid w:val="005C3B25"/>
  </w:style>
  <w:style w:type="paragraph" w:customStyle="1" w:styleId="AB329D4AD4C14AFC848E58B3B04EB8C9">
    <w:name w:val="AB329D4AD4C14AFC848E58B3B04EB8C9"/>
    <w:rsid w:val="005C3B25"/>
  </w:style>
  <w:style w:type="paragraph" w:customStyle="1" w:styleId="D59C6D2491D541A1AAE560D8D6EDB7F7">
    <w:name w:val="D59C6D2491D541A1AAE560D8D6EDB7F7"/>
    <w:rsid w:val="005C3B25"/>
  </w:style>
  <w:style w:type="paragraph" w:customStyle="1" w:styleId="20A4FF5F24264DB68BCDE8019546BE29">
    <w:name w:val="20A4FF5F24264DB68BCDE8019546BE29"/>
    <w:rsid w:val="00295565"/>
    <w:pPr>
      <w:spacing w:after="0" w:line="240" w:lineRule="auto"/>
    </w:pPr>
    <w:rPr>
      <w:rFonts w:eastAsiaTheme="minorHAnsi"/>
    </w:rPr>
  </w:style>
  <w:style w:type="paragraph" w:customStyle="1" w:styleId="070752A8FBB84C68844F30086289D99C">
    <w:name w:val="070752A8FBB84C68844F30086289D99C"/>
    <w:rsid w:val="00295565"/>
    <w:pPr>
      <w:spacing w:after="0" w:line="240" w:lineRule="auto"/>
    </w:pPr>
    <w:rPr>
      <w:rFonts w:eastAsiaTheme="minorHAnsi"/>
    </w:rPr>
  </w:style>
  <w:style w:type="paragraph" w:customStyle="1" w:styleId="60AB934842AA41BAA57944862D0C369A">
    <w:name w:val="60AB934842AA41BAA57944862D0C369A"/>
    <w:rsid w:val="00295565"/>
    <w:pPr>
      <w:spacing w:after="0" w:line="240" w:lineRule="auto"/>
    </w:pPr>
    <w:rPr>
      <w:rFonts w:eastAsiaTheme="minorHAnsi"/>
    </w:rPr>
  </w:style>
  <w:style w:type="paragraph" w:customStyle="1" w:styleId="506FBBD818154AD7B7AC5B72492FD898">
    <w:name w:val="506FBBD818154AD7B7AC5B72492FD898"/>
    <w:rsid w:val="00295565"/>
    <w:pPr>
      <w:spacing w:after="0" w:line="240" w:lineRule="auto"/>
    </w:pPr>
    <w:rPr>
      <w:rFonts w:eastAsiaTheme="minorHAnsi"/>
    </w:rPr>
  </w:style>
  <w:style w:type="paragraph" w:customStyle="1" w:styleId="97629FDE43A24288ABC3ECC7F6FD7153">
    <w:name w:val="97629FDE43A24288ABC3ECC7F6FD7153"/>
    <w:rsid w:val="00295565"/>
    <w:pPr>
      <w:spacing w:after="0" w:line="240" w:lineRule="auto"/>
    </w:pPr>
    <w:rPr>
      <w:rFonts w:eastAsiaTheme="minorHAnsi"/>
    </w:rPr>
  </w:style>
  <w:style w:type="paragraph" w:customStyle="1" w:styleId="79C55650E9314FE88C8F2A3F0D0F0EB5">
    <w:name w:val="79C55650E9314FE88C8F2A3F0D0F0EB5"/>
    <w:rsid w:val="00295565"/>
    <w:pPr>
      <w:spacing w:after="0" w:line="240" w:lineRule="auto"/>
    </w:pPr>
    <w:rPr>
      <w:rFonts w:eastAsiaTheme="minorHAnsi"/>
    </w:rPr>
  </w:style>
  <w:style w:type="paragraph" w:customStyle="1" w:styleId="BCA7F84719DA4DE6BD57B745159EB852">
    <w:name w:val="BCA7F84719DA4DE6BD57B745159EB852"/>
    <w:rsid w:val="00295565"/>
    <w:pPr>
      <w:spacing w:after="0" w:line="240" w:lineRule="auto"/>
    </w:pPr>
    <w:rPr>
      <w:rFonts w:eastAsiaTheme="minorHAnsi"/>
    </w:rPr>
  </w:style>
  <w:style w:type="paragraph" w:customStyle="1" w:styleId="91A5D4D0CA4244FD8BE8891B79A7D3C8">
    <w:name w:val="91A5D4D0CA4244FD8BE8891B79A7D3C8"/>
    <w:rsid w:val="00295565"/>
    <w:pPr>
      <w:spacing w:after="0" w:line="240" w:lineRule="auto"/>
    </w:pPr>
    <w:rPr>
      <w:rFonts w:eastAsiaTheme="minorHAnsi"/>
    </w:rPr>
  </w:style>
  <w:style w:type="paragraph" w:customStyle="1" w:styleId="3020BD338B1648DCA601F513507D64B0">
    <w:name w:val="3020BD338B1648DCA601F513507D64B0"/>
    <w:rsid w:val="00295565"/>
    <w:pPr>
      <w:spacing w:after="0" w:line="240" w:lineRule="auto"/>
    </w:pPr>
    <w:rPr>
      <w:rFonts w:eastAsiaTheme="minorHAnsi"/>
    </w:rPr>
  </w:style>
  <w:style w:type="paragraph" w:customStyle="1" w:styleId="F8724ACB29B14E9599C41FFB4171916B">
    <w:name w:val="F8724ACB29B14E9599C41FFB4171916B"/>
    <w:rsid w:val="00295565"/>
    <w:pPr>
      <w:spacing w:after="0" w:line="240" w:lineRule="auto"/>
    </w:pPr>
    <w:rPr>
      <w:rFonts w:eastAsiaTheme="minorHAnsi"/>
    </w:rPr>
  </w:style>
  <w:style w:type="paragraph" w:customStyle="1" w:styleId="C27726D7963E40CFA0CD2399DC9CE8D4">
    <w:name w:val="C27726D7963E40CFA0CD2399DC9CE8D4"/>
    <w:rsid w:val="00295565"/>
    <w:pPr>
      <w:spacing w:after="0" w:line="240" w:lineRule="auto"/>
    </w:pPr>
    <w:rPr>
      <w:rFonts w:eastAsiaTheme="minorHAnsi"/>
    </w:rPr>
  </w:style>
  <w:style w:type="paragraph" w:customStyle="1" w:styleId="171B7F52B39C45CDB2EDEB3E5EB76E52">
    <w:name w:val="171B7F52B39C45CDB2EDEB3E5EB76E52"/>
    <w:rsid w:val="00295565"/>
    <w:pPr>
      <w:spacing w:after="0" w:line="240" w:lineRule="auto"/>
    </w:pPr>
    <w:rPr>
      <w:rFonts w:eastAsiaTheme="minorHAnsi"/>
    </w:rPr>
  </w:style>
  <w:style w:type="paragraph" w:customStyle="1" w:styleId="D0B1E75A026F48DFB6E4D5CBF926D6FF">
    <w:name w:val="D0B1E75A026F48DFB6E4D5CBF926D6FF"/>
    <w:rsid w:val="00295565"/>
    <w:pPr>
      <w:spacing w:after="0" w:line="240" w:lineRule="auto"/>
    </w:pPr>
    <w:rPr>
      <w:rFonts w:eastAsiaTheme="minorHAnsi"/>
    </w:rPr>
  </w:style>
  <w:style w:type="paragraph" w:customStyle="1" w:styleId="18718DB7500243DBBD2797531B36EE68">
    <w:name w:val="18718DB7500243DBBD2797531B36EE68"/>
    <w:rsid w:val="00295565"/>
    <w:pPr>
      <w:spacing w:after="0" w:line="240" w:lineRule="auto"/>
    </w:pPr>
    <w:rPr>
      <w:rFonts w:eastAsiaTheme="minorHAnsi"/>
    </w:rPr>
  </w:style>
  <w:style w:type="paragraph" w:customStyle="1" w:styleId="B15D71C93EDE4A7B8B4C3049D45AB0CB">
    <w:name w:val="B15D71C93EDE4A7B8B4C3049D45AB0CB"/>
    <w:rsid w:val="00295565"/>
    <w:pPr>
      <w:spacing w:after="0" w:line="240" w:lineRule="auto"/>
    </w:pPr>
    <w:rPr>
      <w:rFonts w:eastAsiaTheme="minorHAnsi"/>
    </w:rPr>
  </w:style>
  <w:style w:type="paragraph" w:customStyle="1" w:styleId="6AFF9EC179F64591A9CB758270215D05">
    <w:name w:val="6AFF9EC179F64591A9CB758270215D05"/>
    <w:rsid w:val="0029556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E295A2A3FCE34EFF87168512922CB02D">
    <w:name w:val="E295A2A3FCE34EFF87168512922CB02D"/>
    <w:rsid w:val="0029556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7B31AEE9580F4ED6A5E8974BCA667871">
    <w:name w:val="7B31AEE9580F4ED6A5E8974BCA667871"/>
    <w:rsid w:val="0029556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BFE068C4630741829FC72644E6EB6E74">
    <w:name w:val="BFE068C4630741829FC72644E6EB6E74"/>
    <w:rsid w:val="0029556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061359515DB459F0EA1482B71FD41" ma:contentTypeVersion="0" ma:contentTypeDescription="Create a new document." ma:contentTypeScope="" ma:versionID="258065bb4d925d5ba6402658fd48fb2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C50F9B-DD08-4489-A246-F908F649FA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A324B5-070D-4C97-A568-124757E998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DE2B4D-56ED-427A-8098-EA44C82DE3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AF1C8B-7EA2-471D-8041-BB6365E20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PED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.vasquez</dc:creator>
  <cp:lastModifiedBy>Kimber Sanchez</cp:lastModifiedBy>
  <cp:revision>4</cp:revision>
  <cp:lastPrinted>2017-10-18T22:47:00Z</cp:lastPrinted>
  <dcterms:created xsi:type="dcterms:W3CDTF">2018-08-29T18:07:00Z</dcterms:created>
  <dcterms:modified xsi:type="dcterms:W3CDTF">2018-08-29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061359515DB459F0EA1482B71FD41</vt:lpwstr>
  </property>
</Properties>
</file>